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6"/>
        <w:tblpPr w:leftFromText="180" w:rightFromText="180" w:vertAnchor="text" w:horzAnchor="margin" w:tblpY="111"/>
        <w:tblW w:w="9776" w:type="dxa"/>
        <w:tblLayout w:type="fixed"/>
        <w:tblLook w:val="04A0" w:firstRow="1" w:lastRow="0" w:firstColumn="1" w:lastColumn="0" w:noHBand="0" w:noVBand="1"/>
      </w:tblPr>
      <w:tblGrid>
        <w:gridCol w:w="2263"/>
        <w:gridCol w:w="7513"/>
      </w:tblGrid>
      <w:tr w:rsidR="00E72A46" w:rsidRPr="001374EC" w14:paraId="49E90C9C" w14:textId="77777777" w:rsidTr="00AF43F5">
        <w:trPr>
          <w:trHeight w:val="416"/>
        </w:trPr>
        <w:tc>
          <w:tcPr>
            <w:tcW w:w="2263" w:type="dxa"/>
          </w:tcPr>
          <w:p w14:paraId="073391CB" w14:textId="42FFE5D8" w:rsidR="00E72A46" w:rsidRPr="001374EC" w:rsidRDefault="00915B6C" w:rsidP="00773BF2">
            <w:pPr>
              <w:pStyle w:val="1"/>
              <w:ind w:left="0"/>
              <w:rPr>
                <w:rFonts w:ascii="TH SarabunIT๙" w:hAnsi="TH SarabunIT๙" w:cs="TH SarabunIT๙"/>
                <w:b/>
                <w:b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ตัวชี้วัดภารกิจ</w:t>
            </w:r>
          </w:p>
        </w:tc>
        <w:tc>
          <w:tcPr>
            <w:tcW w:w="7513" w:type="dxa"/>
          </w:tcPr>
          <w:p w14:paraId="606CD30A" w14:textId="681122F7" w:rsidR="00E72A46" w:rsidRPr="001374EC" w:rsidRDefault="00137BA6" w:rsidP="00773BF2">
            <w:pPr>
              <w:pStyle w:val="ad"/>
              <w:spacing w:before="0" w:beforeAutospacing="0" w:after="0" w:afterAutospacing="0"/>
              <w:rPr>
                <w:rFonts w:ascii="TH SarabunIT๙" w:eastAsia="Tahoma" w:hAnsi="TH SarabunIT๙" w:cs="TH SarabunIT๙"/>
                <w:color w:val="000000"/>
                <w:kern w:val="24"/>
                <w:sz w:val="32"/>
              </w:rPr>
            </w:pPr>
            <w:r w:rsidRPr="001374EC">
              <w:rPr>
                <w:rFonts w:ascii="TH SarabunIT๙" w:eastAsia="Tahoma" w:hAnsi="TH SarabunIT๙" w:cs="TH SarabunIT๙"/>
                <w:color w:val="000000"/>
                <w:kern w:val="24"/>
                <w:sz w:val="32"/>
                <w:cs/>
              </w:rPr>
              <w:t>ระดับความสำเร็จของการขับเคลื่อนการพัฒนาศักยภาพบุคลากรซ้อมแผนการเคลื่อนย้ายและช่วยชีวิตขั้นพื้นฐาน (</w:t>
            </w:r>
            <w:r w:rsidRPr="001374EC">
              <w:rPr>
                <w:rFonts w:ascii="TH SarabunIT๙" w:eastAsia="Tahoma" w:hAnsi="TH SarabunIT๙" w:cs="TH SarabunIT๙"/>
                <w:color w:val="000000"/>
                <w:kern w:val="24"/>
                <w:sz w:val="32"/>
              </w:rPr>
              <w:t xml:space="preserve">CPR) </w:t>
            </w:r>
          </w:p>
        </w:tc>
      </w:tr>
      <w:tr w:rsidR="00ED78A6" w:rsidRPr="001374EC" w14:paraId="25D6A425" w14:textId="77777777" w:rsidTr="00773BF2">
        <w:tc>
          <w:tcPr>
            <w:tcW w:w="2263" w:type="dxa"/>
          </w:tcPr>
          <w:p w14:paraId="5CE465C3" w14:textId="77777777" w:rsidR="00ED78A6" w:rsidRPr="001374EC" w:rsidRDefault="00ED78A6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 xml:space="preserve">กลุ่ม/ </w:t>
            </w:r>
            <w:r w:rsidRPr="001374EC">
              <w:rPr>
                <w:rFonts w:ascii="TH SarabunIT๙" w:hAnsi="TH SarabunIT๙" w:cs="TH SarabunIT๙"/>
                <w:b/>
                <w:bCs/>
              </w:rPr>
              <w:t>Cluster</w:t>
            </w:r>
          </w:p>
        </w:tc>
        <w:tc>
          <w:tcPr>
            <w:tcW w:w="7513" w:type="dxa"/>
          </w:tcPr>
          <w:p w14:paraId="4120E3F9" w14:textId="33CE96FC" w:rsidR="00ED78A6" w:rsidRPr="001374EC" w:rsidRDefault="00BE3E3C" w:rsidP="00773BF2">
            <w:pPr>
              <w:jc w:val="thaiDistribute"/>
              <w:rPr>
                <w:rFonts w:ascii="TH SarabunIT๙" w:hAnsi="TH SarabunIT๙" w:cs="TH SarabunIT๙"/>
                <w:cs/>
              </w:rPr>
            </w:pPr>
            <w:r w:rsidRPr="001374EC">
              <w:rPr>
                <w:rFonts w:ascii="TH SarabunIT๙" w:hAnsi="TH SarabunIT๙" w:cs="TH SarabunIT๙"/>
                <w:cs/>
              </w:rPr>
              <w:t>กลุ่มภารกิจบริ</w:t>
            </w:r>
            <w:r w:rsidR="00817BF5" w:rsidRPr="001374EC">
              <w:rPr>
                <w:rFonts w:ascii="TH SarabunIT๙" w:hAnsi="TH SarabunIT๙" w:cs="TH SarabunIT๙"/>
                <w:cs/>
              </w:rPr>
              <w:t>การ</w:t>
            </w:r>
            <w:r w:rsidRPr="001374EC">
              <w:rPr>
                <w:rFonts w:ascii="TH SarabunIT๙" w:hAnsi="TH SarabunIT๙" w:cs="TH SarabunIT๙"/>
                <w:cs/>
              </w:rPr>
              <w:t>ทางการแพทย์และเสริมสร้างความรอบรู้ด้านสุขภาพ</w:t>
            </w:r>
          </w:p>
        </w:tc>
      </w:tr>
      <w:tr w:rsidR="00B201F2" w:rsidRPr="001374EC" w14:paraId="0785CD3F" w14:textId="77777777" w:rsidTr="00773BF2">
        <w:tc>
          <w:tcPr>
            <w:tcW w:w="2263" w:type="dxa"/>
          </w:tcPr>
          <w:p w14:paraId="4AD389C4" w14:textId="77777777" w:rsidR="00B201F2" w:rsidRPr="001374EC" w:rsidRDefault="00B201F2" w:rsidP="00773BF2">
            <w:pPr>
              <w:rPr>
                <w:rFonts w:ascii="TH SarabunIT๙" w:hAnsi="TH SarabunIT๙" w:cs="TH SarabunIT๙"/>
                <w:b/>
                <w:b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หน่วยงานที่รับการประเมิน</w:t>
            </w:r>
          </w:p>
        </w:tc>
        <w:tc>
          <w:tcPr>
            <w:tcW w:w="7513" w:type="dxa"/>
          </w:tcPr>
          <w:p w14:paraId="4BB78233" w14:textId="6B28E3B4" w:rsidR="00137BA6" w:rsidRPr="001374EC" w:rsidRDefault="008F45F1" w:rsidP="00773BF2">
            <w:pPr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1374EC">
              <w:rPr>
                <w:rFonts w:ascii="TH SarabunIT๙" w:eastAsia="Times New Roman" w:hAnsi="TH SarabunIT๙" w:cs="TH SarabunIT๙"/>
                <w:color w:val="000000"/>
                <w:cs/>
              </w:rPr>
              <w:t>1.</w:t>
            </w:r>
            <w:r w:rsidR="00137BA6" w:rsidRPr="001374EC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บริหารทางการแพทย์</w:t>
            </w:r>
          </w:p>
          <w:p w14:paraId="62670E89" w14:textId="140BCE87" w:rsidR="00B201F2" w:rsidRPr="001374EC" w:rsidRDefault="008F45F1" w:rsidP="00773BF2">
            <w:pPr>
              <w:jc w:val="thaiDistribute"/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eastAsia="Times New Roman" w:hAnsi="TH SarabunIT๙" w:cs="TH SarabunIT๙"/>
                <w:color w:val="000000"/>
                <w:cs/>
              </w:rPr>
              <w:t>2.</w:t>
            </w:r>
            <w:r w:rsidR="00B201F2" w:rsidRPr="001374EC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ทันตสาธารณสุข</w:t>
            </w:r>
          </w:p>
          <w:p w14:paraId="75D18792" w14:textId="01330391" w:rsidR="00137BA6" w:rsidRPr="001374EC" w:rsidRDefault="008F45F1" w:rsidP="00773BF2">
            <w:pPr>
              <w:jc w:val="thaiDistribute"/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hAnsi="TH SarabunIT๙" w:cs="TH SarabunIT๙"/>
                <w:cs/>
              </w:rPr>
              <w:t>3.</w:t>
            </w:r>
            <w:r w:rsidR="00137BA6" w:rsidRPr="001374EC">
              <w:rPr>
                <w:rFonts w:ascii="TH SarabunIT๙" w:hAnsi="TH SarabunIT๙" w:cs="TH SarabunIT๙"/>
                <w:cs/>
              </w:rPr>
              <w:t>กลุ่มงานเภสัชกรรมชุมชน</w:t>
            </w:r>
          </w:p>
          <w:p w14:paraId="41F0D429" w14:textId="6C29C3F3" w:rsidR="00137BA6" w:rsidRPr="001374EC" w:rsidRDefault="008F45F1" w:rsidP="00773BF2">
            <w:pPr>
              <w:jc w:val="thaiDistribute"/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hAnsi="TH SarabunIT๙" w:cs="TH SarabunIT๙"/>
                <w:cs/>
              </w:rPr>
              <w:t>4.</w:t>
            </w:r>
            <w:r w:rsidR="00137BA6" w:rsidRPr="001374EC">
              <w:rPr>
                <w:rFonts w:ascii="TH SarabunIT๙" w:hAnsi="TH SarabunIT๙" w:cs="TH SarabunIT๙"/>
                <w:cs/>
              </w:rPr>
              <w:t xml:space="preserve">กลุ่มงานคลินิกห้องปฏิบัติการเวชศาสตร์ชันสูตร </w:t>
            </w:r>
          </w:p>
          <w:p w14:paraId="5B0319DD" w14:textId="723EEEB7" w:rsidR="00D021C3" w:rsidRPr="001374EC" w:rsidRDefault="008F45F1" w:rsidP="00773BF2">
            <w:pPr>
              <w:jc w:val="thaiDistribute"/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hAnsi="TH SarabunIT๙" w:cs="TH SarabunIT๙"/>
                <w:cs/>
              </w:rPr>
              <w:t>5.</w:t>
            </w:r>
            <w:r w:rsidR="00D021C3" w:rsidRPr="001374EC">
              <w:rPr>
                <w:rFonts w:ascii="TH SarabunIT๙" w:hAnsi="TH SarabunIT๙" w:cs="TH SarabunIT๙"/>
                <w:cs/>
              </w:rPr>
              <w:t>กลุ่มงานสาธิตแพทย์แผนไทยและแพทย์ทางเลือก</w:t>
            </w:r>
          </w:p>
          <w:p w14:paraId="7358D0EC" w14:textId="2B75077C" w:rsidR="008F45F1" w:rsidRPr="001374EC" w:rsidRDefault="008F45F1" w:rsidP="00773BF2">
            <w:pPr>
              <w:jc w:val="thaiDistribute"/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hAnsi="TH SarabunIT๙" w:cs="TH SarabunIT๙"/>
                <w:cs/>
              </w:rPr>
              <w:t>6.กลุ่มงานคลินิกพัฒนารูปแบบและนวัตกรรมบริการสุขภาวะ</w:t>
            </w:r>
          </w:p>
          <w:p w14:paraId="1A9A1905" w14:textId="59C83B81" w:rsidR="00D021C3" w:rsidRPr="001374EC" w:rsidRDefault="008F45F1" w:rsidP="00773BF2">
            <w:pPr>
              <w:jc w:val="thaiDistribute"/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hAnsi="TH SarabunIT๙" w:cs="TH SarabunIT๙"/>
                <w:cs/>
              </w:rPr>
              <w:t>7</w:t>
            </w:r>
            <w:r w:rsidR="00D021C3" w:rsidRPr="001374EC">
              <w:rPr>
                <w:rFonts w:ascii="TH SarabunIT๙" w:hAnsi="TH SarabunIT๙" w:cs="TH SarabunIT๙"/>
              </w:rPr>
              <w:t>.</w:t>
            </w:r>
            <w:r w:rsidR="00D021C3" w:rsidRPr="001374EC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สตรี</w:t>
            </w:r>
          </w:p>
          <w:p w14:paraId="41EC00E4" w14:textId="77777777" w:rsidR="00257D93" w:rsidRPr="001374EC" w:rsidRDefault="008F45F1" w:rsidP="00773BF2">
            <w:pPr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1374EC">
              <w:rPr>
                <w:rFonts w:ascii="TH SarabunIT๙" w:eastAsia="Times New Roman" w:hAnsi="TH SarabunIT๙" w:cs="TH SarabunIT๙"/>
                <w:color w:val="000000"/>
                <w:cs/>
              </w:rPr>
              <w:t>8</w:t>
            </w:r>
            <w:r w:rsidR="00257D93" w:rsidRPr="001374EC">
              <w:rPr>
                <w:rFonts w:ascii="TH SarabunIT๙" w:eastAsia="Times New Roman" w:hAnsi="TH SarabunIT๙" w:cs="TH SarabunIT๙"/>
                <w:color w:val="000000"/>
                <w:cs/>
              </w:rPr>
              <w:t>.</w:t>
            </w:r>
            <w:r w:rsidR="00B201F2" w:rsidRPr="001374EC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เด็กดี</w:t>
            </w:r>
          </w:p>
          <w:p w14:paraId="3D9490DA" w14:textId="327BD5A2" w:rsidR="008F45F1" w:rsidRPr="001374EC" w:rsidRDefault="008F45F1" w:rsidP="00773BF2">
            <w:pPr>
              <w:jc w:val="thaiDistribute"/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eastAsia="Times New Roman" w:hAnsi="TH SarabunIT๙" w:cs="TH SarabunIT๙"/>
                <w:color w:val="000000"/>
                <w:cs/>
              </w:rPr>
              <w:t>9.กลุ่มงานพัฒนาศูนย์สุขภาพครบวงจรเขตเมือง</w:t>
            </w:r>
          </w:p>
        </w:tc>
      </w:tr>
      <w:tr w:rsidR="00CD157E" w:rsidRPr="001374EC" w14:paraId="00AF92FB" w14:textId="77777777" w:rsidTr="00773BF2">
        <w:tc>
          <w:tcPr>
            <w:tcW w:w="2263" w:type="dxa"/>
          </w:tcPr>
          <w:p w14:paraId="331F9964" w14:textId="77777777" w:rsidR="00CD157E" w:rsidRPr="001374EC" w:rsidRDefault="00CD157E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คำนิยาม</w:t>
            </w:r>
          </w:p>
        </w:tc>
        <w:tc>
          <w:tcPr>
            <w:tcW w:w="7513" w:type="dxa"/>
          </w:tcPr>
          <w:p w14:paraId="2390AFA8" w14:textId="24C0FF07" w:rsidR="00F56C86" w:rsidRPr="001374EC" w:rsidRDefault="00DD4BD9" w:rsidP="00773BF2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MS Mincho" w:hAnsi="TH SarabunIT๙" w:cs="TH SarabunIT๙"/>
                <w:color w:val="000000" w:themeColor="text1"/>
                <w:cs/>
              </w:rPr>
            </w:pPr>
            <w:r w:rsidRPr="001374EC">
              <w:rPr>
                <w:rFonts w:ascii="TH SarabunIT๙" w:eastAsia="MS Mincho" w:hAnsi="TH SarabunIT๙" w:cs="TH SarabunIT๙"/>
                <w:color w:val="000000" w:themeColor="text1"/>
              </w:rPr>
              <w:t xml:space="preserve">CPR </w:t>
            </w:r>
            <w:r w:rsidRPr="001374E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คือ การปฐมพยาบาลเบื้องต้น เพื่อฟื้นคืนชีพให้กับผู้ที่หยุดหายใจหรือหัวใจหยุดเต้นให้กลับมามีชีพจรดังเดิมอีกครั้ง</w:t>
            </w:r>
          </w:p>
        </w:tc>
      </w:tr>
      <w:tr w:rsidR="00B6226E" w:rsidRPr="001374EC" w14:paraId="3BD2303B" w14:textId="77777777" w:rsidTr="00773BF2">
        <w:tc>
          <w:tcPr>
            <w:tcW w:w="2263" w:type="dxa"/>
          </w:tcPr>
          <w:p w14:paraId="6AA65D94" w14:textId="77777777" w:rsidR="00B6226E" w:rsidRPr="001374EC" w:rsidRDefault="00B6226E" w:rsidP="00773BF2">
            <w:pPr>
              <w:rPr>
                <w:rFonts w:ascii="TH SarabunIT๙" w:hAnsi="TH SarabunIT๙" w:cs="TH SarabunIT๙"/>
                <w:b/>
                <w:b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กลุ่มเป้าหมาย</w:t>
            </w:r>
          </w:p>
        </w:tc>
        <w:tc>
          <w:tcPr>
            <w:tcW w:w="7513" w:type="dxa"/>
          </w:tcPr>
          <w:p w14:paraId="4C001FD6" w14:textId="15C494B8" w:rsidR="00B6226E" w:rsidRPr="001374EC" w:rsidRDefault="00DD4BD9" w:rsidP="00AF43F5">
            <w:pPr>
              <w:jc w:val="thaiDistribute"/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hAnsi="TH SarabunIT๙" w:cs="TH SarabunIT๙"/>
                <w:cs/>
              </w:rPr>
              <w:t>กลุ่มภารกิจบริการทางการแพทย์และเสริมสร้างความรอบรู้ด้านสุขภาพ</w:t>
            </w:r>
          </w:p>
        </w:tc>
      </w:tr>
      <w:tr w:rsidR="007F6BAC" w:rsidRPr="001374EC" w14:paraId="5F0A70F8" w14:textId="77777777" w:rsidTr="00773BF2">
        <w:tc>
          <w:tcPr>
            <w:tcW w:w="2263" w:type="dxa"/>
          </w:tcPr>
          <w:p w14:paraId="099118F6" w14:textId="77777777" w:rsidR="007F6BAC" w:rsidRPr="001374EC" w:rsidRDefault="007F6BAC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ค่าเป้าหมาย</w:t>
            </w:r>
          </w:p>
        </w:tc>
        <w:tc>
          <w:tcPr>
            <w:tcW w:w="7513" w:type="dxa"/>
          </w:tcPr>
          <w:p w14:paraId="1E773A76" w14:textId="2154FE55" w:rsidR="00CB5B91" w:rsidRPr="001374EC" w:rsidRDefault="00DD4BD9" w:rsidP="00773BF2">
            <w:pPr>
              <w:jc w:val="thaiDistribute"/>
              <w:rPr>
                <w:rFonts w:ascii="TH SarabunIT๙" w:eastAsia="MS Mincho" w:hAnsi="TH SarabunIT๙" w:cs="TH SarabunIT๙"/>
                <w:cs/>
              </w:rPr>
            </w:pPr>
            <w:r w:rsidRPr="001374EC">
              <w:rPr>
                <w:rFonts w:ascii="TH SarabunIT๙" w:hAnsi="TH SarabunIT๙" w:cs="TH SarabunIT๙"/>
                <w:cs/>
              </w:rPr>
              <w:t>บุคลากรกลุ่ม</w:t>
            </w:r>
            <w:r w:rsidRPr="001374EC">
              <w:rPr>
                <w:rFonts w:ascii="TH SarabunIT๙" w:eastAsia="MS Mincho" w:hAnsi="TH SarabunIT๙" w:cs="TH SarabunIT๙"/>
                <w:cs/>
              </w:rPr>
              <w:t>ภารกิจบริการทางการแพทย์และเสริมสร้างความรอบรู้ด้านสุขภาพมีศักยภาพในการเคลื่อนย้ายและช่วยชีวิตขั้นพื้นฐาน (</w:t>
            </w:r>
            <w:r w:rsidRPr="001374EC">
              <w:rPr>
                <w:rFonts w:ascii="TH SarabunIT๙" w:eastAsia="MS Mincho" w:hAnsi="TH SarabunIT๙" w:cs="TH SarabunIT๙"/>
              </w:rPr>
              <w:t>CPR</w:t>
            </w:r>
            <w:r w:rsidRPr="001374EC">
              <w:rPr>
                <w:rFonts w:ascii="TH SarabunIT๙" w:eastAsia="MS Mincho" w:hAnsi="TH SarabunIT๙" w:cs="TH SarabunIT๙"/>
                <w:cs/>
              </w:rPr>
              <w:t>)</w:t>
            </w:r>
            <w:r w:rsidR="001374EC" w:rsidRPr="001374EC">
              <w:rPr>
                <w:rFonts w:ascii="TH SarabunIT๙" w:eastAsia="MS Mincho" w:hAnsi="TH SarabunIT๙" w:cs="TH SarabunIT๙"/>
              </w:rPr>
              <w:t xml:space="preserve"> </w:t>
            </w:r>
          </w:p>
        </w:tc>
      </w:tr>
      <w:tr w:rsidR="007F6BAC" w:rsidRPr="001374EC" w14:paraId="4C642832" w14:textId="77777777" w:rsidTr="00773BF2">
        <w:tc>
          <w:tcPr>
            <w:tcW w:w="2263" w:type="dxa"/>
          </w:tcPr>
          <w:p w14:paraId="2E9CCB76" w14:textId="77777777" w:rsidR="007F6BAC" w:rsidRPr="001374EC" w:rsidRDefault="007F6BAC" w:rsidP="00773BF2">
            <w:pPr>
              <w:rPr>
                <w:rFonts w:ascii="TH SarabunIT๙" w:hAnsi="TH SarabunIT๙" w:cs="TH SarabunIT๙"/>
                <w:b/>
                <w:b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วิธีจัดเก็บข้อมูล</w:t>
            </w:r>
          </w:p>
        </w:tc>
        <w:tc>
          <w:tcPr>
            <w:tcW w:w="7513" w:type="dxa"/>
          </w:tcPr>
          <w:p w14:paraId="503640E3" w14:textId="728BC48D" w:rsidR="00EE7256" w:rsidRPr="001374EC" w:rsidRDefault="007F6BAC" w:rsidP="00773BF2">
            <w:pPr>
              <w:rPr>
                <w:rFonts w:ascii="TH SarabunIT๙" w:hAnsi="TH SarabunIT๙" w:cs="TH SarabunIT๙"/>
                <w:cs/>
              </w:rPr>
            </w:pPr>
            <w:r w:rsidRPr="001374EC">
              <w:rPr>
                <w:rFonts w:ascii="TH SarabunIT๙" w:hAnsi="TH SarabunIT๙" w:cs="TH SarabunIT๙"/>
                <w:cs/>
              </w:rPr>
              <w:t>เอกสารหลักฐานตามระดับที่กำหนด</w:t>
            </w:r>
            <w:r w:rsidR="00E47435" w:rsidRPr="001374EC">
              <w:rPr>
                <w:rFonts w:ascii="TH SarabunIT๙" w:hAnsi="TH SarabunIT๙" w:cs="TH SarabunIT๙"/>
                <w:cs/>
              </w:rPr>
              <w:t xml:space="preserve"> </w:t>
            </w:r>
          </w:p>
        </w:tc>
      </w:tr>
      <w:tr w:rsidR="000370DC" w:rsidRPr="001374EC" w14:paraId="5C9BA565" w14:textId="77777777" w:rsidTr="00773BF2">
        <w:tc>
          <w:tcPr>
            <w:tcW w:w="2263" w:type="dxa"/>
          </w:tcPr>
          <w:p w14:paraId="3966D6F0" w14:textId="77777777" w:rsidR="000370DC" w:rsidRPr="001374EC" w:rsidRDefault="000370DC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แหล่งข้อมูล</w:t>
            </w:r>
          </w:p>
        </w:tc>
        <w:tc>
          <w:tcPr>
            <w:tcW w:w="7513" w:type="dxa"/>
          </w:tcPr>
          <w:p w14:paraId="57727266" w14:textId="1F1D6FAF" w:rsidR="00EE7256" w:rsidRPr="001374EC" w:rsidRDefault="001374EC" w:rsidP="00AF43F5">
            <w:pPr>
              <w:jc w:val="thaiDistribute"/>
              <w:rPr>
                <w:rFonts w:ascii="TH SarabunIT๙" w:eastAsia="Times New Roman" w:hAnsi="TH SarabunIT๙" w:cs="TH SarabunIT๙"/>
              </w:rPr>
            </w:pPr>
            <w:r w:rsidRPr="001374EC">
              <w:rPr>
                <w:rFonts w:ascii="TH SarabunIT๙" w:hAnsi="TH SarabunIT๙" w:cs="TH SarabunIT๙"/>
                <w:cs/>
              </w:rPr>
              <w:t>เอกสารหลักฐานตามแต่ละกลุ่มงานภายใต้กลุ่ม</w:t>
            </w:r>
            <w:r w:rsidR="00DD4BD9" w:rsidRPr="001374EC">
              <w:rPr>
                <w:rFonts w:ascii="TH SarabunIT๙" w:hAnsi="TH SarabunIT๙" w:cs="TH SarabunIT๙"/>
                <w:cs/>
              </w:rPr>
              <w:t>ภารกิจบริการทางการแพทย์และเสริมสร้างความรอบรู้ด้านสุขภาพ</w:t>
            </w:r>
          </w:p>
        </w:tc>
      </w:tr>
      <w:tr w:rsidR="007F6BAC" w:rsidRPr="001374EC" w14:paraId="3E835661" w14:textId="77777777" w:rsidTr="00773BF2">
        <w:tc>
          <w:tcPr>
            <w:tcW w:w="2263" w:type="dxa"/>
          </w:tcPr>
          <w:p w14:paraId="5A24F493" w14:textId="77777777" w:rsidR="007F6BAC" w:rsidRPr="001374EC" w:rsidRDefault="007F6BAC" w:rsidP="00773BF2">
            <w:pPr>
              <w:rPr>
                <w:rFonts w:ascii="TH SarabunIT๙" w:hAnsi="TH SarabunIT๙" w:cs="TH SarabunIT๙"/>
                <w:b/>
                <w:b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รายการข้อมูล</w:t>
            </w:r>
          </w:p>
        </w:tc>
        <w:tc>
          <w:tcPr>
            <w:tcW w:w="7513" w:type="dxa"/>
          </w:tcPr>
          <w:p w14:paraId="56C77FEC" w14:textId="1DCF3A59" w:rsidR="00EE7256" w:rsidRPr="001374EC" w:rsidRDefault="00DD4BD9" w:rsidP="00DD4BD9">
            <w:pPr>
              <w:rPr>
                <w:rFonts w:ascii="TH SarabunIT๙" w:eastAsia="MS Mincho" w:hAnsi="TH SarabunIT๙" w:cs="TH SarabunIT๙"/>
                <w:cs/>
              </w:rPr>
            </w:pPr>
            <w:r w:rsidRPr="001374EC">
              <w:rPr>
                <w:rFonts w:ascii="TH SarabunIT๙" w:eastAsia="MS Mincho" w:hAnsi="TH SarabunIT๙" w:cs="TH SarabunIT๙"/>
                <w:cs/>
              </w:rPr>
              <w:t>-</w:t>
            </w:r>
            <w:r w:rsidR="007508D3" w:rsidRPr="001374EC">
              <w:rPr>
                <w:rFonts w:ascii="TH SarabunIT๙" w:eastAsia="MS Mincho" w:hAnsi="TH SarabunIT๙" w:cs="TH SarabunIT๙"/>
                <w:cs/>
              </w:rPr>
              <w:t xml:space="preserve"> </w:t>
            </w:r>
          </w:p>
        </w:tc>
      </w:tr>
      <w:tr w:rsidR="00DD4BD9" w:rsidRPr="001374EC" w14:paraId="33069DC2" w14:textId="77777777" w:rsidTr="00773BF2">
        <w:tc>
          <w:tcPr>
            <w:tcW w:w="2263" w:type="dxa"/>
          </w:tcPr>
          <w:p w14:paraId="5BCAEE6A" w14:textId="145B24C4" w:rsidR="00DD4BD9" w:rsidRPr="001374EC" w:rsidRDefault="00DD4BD9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สูตรคำนวณตัวชี้วัด</w:t>
            </w:r>
          </w:p>
        </w:tc>
        <w:tc>
          <w:tcPr>
            <w:tcW w:w="7513" w:type="dxa"/>
          </w:tcPr>
          <w:p w14:paraId="1329509F" w14:textId="079E28EE" w:rsidR="00DD4BD9" w:rsidRPr="001374EC" w:rsidRDefault="00DD4BD9" w:rsidP="00DD4BD9">
            <w:pPr>
              <w:rPr>
                <w:rFonts w:ascii="TH SarabunIT๙" w:eastAsia="MS Mincho" w:hAnsi="TH SarabunIT๙" w:cs="TH SarabunIT๙"/>
                <w:cs/>
              </w:rPr>
            </w:pPr>
            <w:r w:rsidRPr="001374EC">
              <w:rPr>
                <w:rFonts w:ascii="TH SarabunIT๙" w:eastAsia="MS Mincho" w:hAnsi="TH SarabunIT๙" w:cs="TH SarabunIT๙"/>
                <w:cs/>
              </w:rPr>
              <w:t>-</w:t>
            </w:r>
          </w:p>
        </w:tc>
      </w:tr>
      <w:tr w:rsidR="007F6BAC" w:rsidRPr="001374EC" w14:paraId="73B3490B" w14:textId="77777777" w:rsidTr="00773BF2">
        <w:tc>
          <w:tcPr>
            <w:tcW w:w="2263" w:type="dxa"/>
          </w:tcPr>
          <w:p w14:paraId="4F959251" w14:textId="77777777" w:rsidR="007F6BAC" w:rsidRPr="001374EC" w:rsidRDefault="007F6BAC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ระยะเวลาประเมินผล</w:t>
            </w:r>
          </w:p>
        </w:tc>
        <w:tc>
          <w:tcPr>
            <w:tcW w:w="7513" w:type="dxa"/>
          </w:tcPr>
          <w:p w14:paraId="7FF84D1D" w14:textId="2B551920" w:rsidR="00EE7256" w:rsidRPr="001374EC" w:rsidRDefault="007F6BAC" w:rsidP="00773BF2">
            <w:pPr>
              <w:rPr>
                <w:rFonts w:ascii="TH SarabunIT๙" w:hAnsi="TH SarabunIT๙" w:cs="TH SarabunIT๙"/>
                <w:color w:val="FF0000"/>
                <w:cs/>
              </w:rPr>
            </w:pPr>
            <w:r w:rsidRPr="001374EC">
              <w:rPr>
                <w:rFonts w:ascii="TH SarabunIT๙" w:hAnsi="TH SarabunIT๙" w:cs="TH SarabunIT๙"/>
                <w:cs/>
              </w:rPr>
              <w:t xml:space="preserve">รอบที่ </w:t>
            </w:r>
            <w:r w:rsidR="00AC4275" w:rsidRPr="001374EC">
              <w:rPr>
                <w:rFonts w:ascii="TH SarabunIT๙" w:hAnsi="TH SarabunIT๙" w:cs="TH SarabunIT๙"/>
                <w:cs/>
              </w:rPr>
              <w:t xml:space="preserve">2 </w:t>
            </w:r>
            <w:r w:rsidR="00AC4275" w:rsidRPr="001374EC">
              <w:rPr>
                <w:rFonts w:ascii="TH SarabunIT๙" w:hAnsi="TH SarabunIT๙" w:cs="TH SarabunIT๙"/>
              </w:rPr>
              <w:t>:</w:t>
            </w:r>
            <w:r w:rsidRPr="001374EC">
              <w:rPr>
                <w:rFonts w:ascii="TH SarabunIT๙" w:hAnsi="TH SarabunIT๙" w:cs="TH SarabunIT๙"/>
                <w:cs/>
              </w:rPr>
              <w:t xml:space="preserve"> 5 เดือน</w:t>
            </w:r>
            <w:r w:rsidR="00AC4275" w:rsidRPr="001374EC">
              <w:rPr>
                <w:rFonts w:ascii="TH SarabunIT๙" w:hAnsi="TH SarabunIT๙" w:cs="TH SarabunIT๙"/>
                <w:cs/>
              </w:rPr>
              <w:t>หลัง</w:t>
            </w:r>
            <w:r w:rsidRPr="001374EC">
              <w:rPr>
                <w:rFonts w:ascii="TH SarabunIT๙" w:hAnsi="TH SarabunIT๙" w:cs="TH SarabunIT๙"/>
                <w:cs/>
              </w:rPr>
              <w:t xml:space="preserve"> (</w:t>
            </w:r>
            <w:r w:rsidR="00CE2FFA" w:rsidRPr="001374EC">
              <w:rPr>
                <w:rFonts w:ascii="TH SarabunIT๙" w:hAnsi="TH SarabunIT๙" w:cs="TH SarabunIT๙"/>
                <w:cs/>
              </w:rPr>
              <w:t xml:space="preserve">1 </w:t>
            </w:r>
            <w:r w:rsidR="00AC4275" w:rsidRPr="001374EC">
              <w:rPr>
                <w:rFonts w:ascii="TH SarabunIT๙" w:hAnsi="TH SarabunIT๙" w:cs="TH SarabunIT๙"/>
                <w:cs/>
              </w:rPr>
              <w:t>เมษายน 2566</w:t>
            </w:r>
            <w:r w:rsidR="00CE2FFA" w:rsidRPr="001374EC">
              <w:rPr>
                <w:rFonts w:ascii="TH SarabunIT๙" w:hAnsi="TH SarabunIT๙" w:cs="TH SarabunIT๙"/>
                <w:cs/>
              </w:rPr>
              <w:t xml:space="preserve"> – </w:t>
            </w:r>
            <w:r w:rsidR="00AC4275" w:rsidRPr="001374EC">
              <w:rPr>
                <w:rFonts w:ascii="TH SarabunIT๙" w:hAnsi="TH SarabunIT๙" w:cs="TH SarabunIT๙"/>
                <w:cs/>
              </w:rPr>
              <w:t>31 กรกฎาคม 2566</w:t>
            </w:r>
            <w:r w:rsidR="00CE2FFA" w:rsidRPr="001374EC">
              <w:rPr>
                <w:rFonts w:ascii="TH SarabunIT๙" w:hAnsi="TH SarabunIT๙" w:cs="TH SarabunIT๙"/>
                <w:cs/>
              </w:rPr>
              <w:t>)</w:t>
            </w:r>
          </w:p>
        </w:tc>
      </w:tr>
      <w:tr w:rsidR="008F45F1" w:rsidRPr="001374EC" w14:paraId="7976D2C7" w14:textId="77777777" w:rsidTr="00DF4448">
        <w:trPr>
          <w:trHeight w:val="1975"/>
        </w:trPr>
        <w:tc>
          <w:tcPr>
            <w:tcW w:w="9776" w:type="dxa"/>
            <w:gridSpan w:val="2"/>
          </w:tcPr>
          <w:p w14:paraId="4552D7CF" w14:textId="77777777" w:rsidR="00FC466F" w:rsidRPr="001374EC" w:rsidRDefault="005B1874" w:rsidP="00AC4275">
            <w:pPr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เกณฑ์การประเมิน</w:t>
            </w:r>
            <w:r w:rsidR="003F238D" w:rsidRPr="001374EC">
              <w:rPr>
                <w:rFonts w:ascii="TH SarabunIT๙" w:hAnsi="TH SarabunIT๙" w:cs="TH SarabunIT๙"/>
                <w:b/>
                <w:bCs/>
              </w:rPr>
              <w:t xml:space="preserve"> </w:t>
            </w:r>
            <w:r w:rsidR="008F45F1" w:rsidRPr="001374EC">
              <w:rPr>
                <w:rFonts w:ascii="TH SarabunIT๙" w:hAnsi="TH SarabunIT๙" w:cs="TH SarabunIT๙"/>
              </w:rPr>
              <w:t xml:space="preserve">: </w:t>
            </w:r>
          </w:p>
          <w:p w14:paraId="01362EF1" w14:textId="739D1C26" w:rsidR="00FC466F" w:rsidRPr="001374EC" w:rsidRDefault="00FC466F" w:rsidP="00FC466F">
            <w:pPr>
              <w:rPr>
                <w:rFonts w:ascii="TH SarabunIT๙" w:eastAsia="Cordia New" w:hAnsi="TH SarabunIT๙" w:cs="TH SarabunIT๙"/>
                <w:b/>
                <w:bCs/>
                <w:color w:val="000000"/>
              </w:rPr>
            </w:pPr>
            <w:r w:rsidRPr="00FC466F">
              <w:rPr>
                <w:rFonts w:ascii="TH SarabunIT๙" w:eastAsia="Cordia New" w:hAnsi="TH SarabunIT๙" w:cs="TH SarabunIT๙"/>
                <w:b/>
                <w:bCs/>
                <w:color w:val="000000"/>
                <w:cs/>
              </w:rPr>
              <w:t xml:space="preserve">รอบที่ </w:t>
            </w:r>
            <w:r w:rsidRPr="001374EC">
              <w:rPr>
                <w:rFonts w:ascii="TH SarabunIT๙" w:eastAsia="Cordia New" w:hAnsi="TH SarabunIT๙" w:cs="TH SarabunIT๙"/>
                <w:b/>
                <w:bCs/>
                <w:color w:val="000000"/>
                <w:cs/>
              </w:rPr>
              <w:t>2</w:t>
            </w:r>
            <w:r w:rsidR="001374EC">
              <w:rPr>
                <w:rFonts w:ascii="TH SarabunIT๙" w:eastAsia="Cordia New" w:hAnsi="TH SarabunIT๙" w:cs="TH SarabunIT๙" w:hint="cs"/>
                <w:b/>
                <w:bCs/>
                <w:color w:val="000000"/>
                <w:cs/>
              </w:rPr>
              <w:t xml:space="preserve"> </w:t>
            </w:r>
            <w:r w:rsidR="001374EC">
              <w:rPr>
                <w:rFonts w:ascii="TH SarabunIT๙" w:eastAsia="Cordia New" w:hAnsi="TH SarabunIT๙" w:cs="TH SarabunIT๙"/>
                <w:b/>
                <w:bCs/>
                <w:color w:val="000000"/>
              </w:rPr>
              <w:t xml:space="preserve">: </w:t>
            </w:r>
            <w:r w:rsidRPr="00FC466F">
              <w:rPr>
                <w:rFonts w:ascii="TH SarabunIT๙" w:eastAsia="Cordia New" w:hAnsi="TH SarabunIT๙" w:cs="TH SarabunIT๙"/>
                <w:b/>
                <w:bCs/>
                <w:color w:val="000000"/>
                <w:cs/>
              </w:rPr>
              <w:t>5 เดือน</w:t>
            </w:r>
            <w:r w:rsidRPr="001374EC">
              <w:rPr>
                <w:rFonts w:ascii="TH SarabunIT๙" w:eastAsia="Cordia New" w:hAnsi="TH SarabunIT๙" w:cs="TH SarabunIT๙"/>
                <w:b/>
                <w:bCs/>
                <w:color w:val="000000"/>
                <w:cs/>
              </w:rPr>
              <w:t>หลัง</w:t>
            </w:r>
            <w:r w:rsidRPr="00FC466F">
              <w:rPr>
                <w:rFonts w:ascii="TH SarabunIT๙" w:eastAsia="Cordia New" w:hAnsi="TH SarabunIT๙" w:cs="TH SarabunIT๙"/>
                <w:b/>
                <w:bCs/>
                <w:color w:val="000000"/>
                <w:cs/>
              </w:rPr>
              <w:t xml:space="preserve"> (</w:t>
            </w:r>
            <w:r w:rsidRPr="001374EC">
              <w:rPr>
                <w:rFonts w:ascii="TH SarabunIT๙" w:eastAsia="Cordia New" w:hAnsi="TH SarabunIT๙" w:cs="TH SarabunIT๙"/>
                <w:b/>
                <w:bCs/>
                <w:color w:val="000000"/>
                <w:cs/>
              </w:rPr>
              <w:t>เมษายน 2566-กรกฎาคม 2566</w:t>
            </w:r>
            <w:r w:rsidRPr="00FC466F">
              <w:rPr>
                <w:rFonts w:ascii="TH SarabunIT๙" w:eastAsia="Cordia New" w:hAnsi="TH SarabunIT๙" w:cs="TH SarabunIT๙"/>
                <w:b/>
                <w:bCs/>
                <w:color w:val="000000"/>
                <w:cs/>
              </w:rPr>
              <w:t>)</w:t>
            </w:r>
          </w:p>
          <w:p w14:paraId="41480DAD" w14:textId="77777777" w:rsidR="00FC466F" w:rsidRPr="00FC466F" w:rsidRDefault="00FC466F" w:rsidP="00FC466F">
            <w:pPr>
              <w:rPr>
                <w:rFonts w:ascii="TH SarabunIT๙" w:eastAsia="Cordia New" w:hAnsi="TH SarabunIT๙" w:cs="TH SarabunIT๙"/>
                <w:b/>
                <w:bCs/>
                <w:color w:val="000000"/>
              </w:rPr>
            </w:pPr>
          </w:p>
          <w:tbl>
            <w:tblPr>
              <w:tblW w:w="8818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44"/>
              <w:gridCol w:w="1544"/>
              <w:gridCol w:w="1544"/>
              <w:gridCol w:w="1545"/>
              <w:gridCol w:w="1365"/>
              <w:gridCol w:w="1276"/>
            </w:tblGrid>
            <w:tr w:rsidR="00FC466F" w:rsidRPr="00FC466F" w14:paraId="248579EB" w14:textId="77777777" w:rsidTr="0004667A">
              <w:trPr>
                <w:jc w:val="center"/>
              </w:trPr>
              <w:tc>
                <w:tcPr>
                  <w:tcW w:w="1544" w:type="dxa"/>
                  <w:vMerge w:val="restart"/>
                  <w:shd w:val="clear" w:color="auto" w:fill="auto"/>
                </w:tcPr>
                <w:p w14:paraId="16B38442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ระดับคะแนน</w:t>
                  </w:r>
                </w:p>
              </w:tc>
              <w:tc>
                <w:tcPr>
                  <w:tcW w:w="7274" w:type="dxa"/>
                  <w:gridSpan w:val="5"/>
                  <w:shd w:val="clear" w:color="auto" w:fill="auto"/>
                </w:tcPr>
                <w:p w14:paraId="7FE58DFF" w14:textId="0C538259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 xml:space="preserve">ระดับความสำเร็จของการดำเนินงานรอบ </w:t>
                  </w: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 xml:space="preserve">5 </w:t>
                  </w: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เดือน</w:t>
                  </w:r>
                  <w:r w:rsidRPr="001374EC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หลัง</w:t>
                  </w:r>
                </w:p>
              </w:tc>
            </w:tr>
            <w:tr w:rsidR="00FC466F" w:rsidRPr="00FC466F" w14:paraId="4E2F4D26" w14:textId="77777777" w:rsidTr="0004667A">
              <w:trPr>
                <w:jc w:val="center"/>
              </w:trPr>
              <w:tc>
                <w:tcPr>
                  <w:tcW w:w="1544" w:type="dxa"/>
                  <w:vMerge/>
                  <w:shd w:val="clear" w:color="auto" w:fill="auto"/>
                </w:tcPr>
                <w:p w14:paraId="2FA2FB6C" w14:textId="77777777" w:rsidR="00FC466F" w:rsidRPr="00FC466F" w:rsidRDefault="00FC466F" w:rsidP="009B65DA">
                  <w:pPr>
                    <w:framePr w:hSpace="180" w:wrap="around" w:vAnchor="text" w:hAnchor="margin" w:y="111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</w:pPr>
                </w:p>
              </w:tc>
              <w:tc>
                <w:tcPr>
                  <w:tcW w:w="1544" w:type="dxa"/>
                  <w:shd w:val="clear" w:color="auto" w:fill="auto"/>
                </w:tcPr>
                <w:p w14:paraId="1A9429EA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ขั้นตอนที่ 1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4118BB04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ขั้นตอนที่ 2</w:t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6CCB6D74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ขั้นตอนที่ 3</w:t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5332F5A6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ขั้นตอนที่</w:t>
                  </w: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 xml:space="preserve"> 4</w:t>
                  </w:r>
                </w:p>
              </w:tc>
              <w:tc>
                <w:tcPr>
                  <w:tcW w:w="1276" w:type="dxa"/>
                  <w:shd w:val="clear" w:color="auto" w:fill="auto"/>
                </w:tcPr>
                <w:p w14:paraId="6506BA8B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ขั้นตอนที่5</w:t>
                  </w:r>
                </w:p>
              </w:tc>
            </w:tr>
            <w:tr w:rsidR="00FC466F" w:rsidRPr="00FC466F" w14:paraId="706FD083" w14:textId="77777777" w:rsidTr="0004667A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07AF7ECE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72A049B3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0A383FF5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545" w:type="dxa"/>
                  <w:shd w:val="clear" w:color="auto" w:fill="auto"/>
                </w:tcPr>
                <w:p w14:paraId="2AFA4B15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365" w:type="dxa"/>
                  <w:shd w:val="clear" w:color="auto" w:fill="auto"/>
                </w:tcPr>
                <w:p w14:paraId="5F1F3D7E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4C86F4F2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</w:p>
              </w:tc>
            </w:tr>
            <w:tr w:rsidR="00FC466F" w:rsidRPr="00FC466F" w14:paraId="64DBF612" w14:textId="77777777" w:rsidTr="0004667A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0C9F2150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4FCDA6F2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1F8A6430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1B3249D9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365" w:type="dxa"/>
                  <w:shd w:val="clear" w:color="auto" w:fill="auto"/>
                </w:tcPr>
                <w:p w14:paraId="7347DD73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270779E4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</w:p>
              </w:tc>
            </w:tr>
            <w:tr w:rsidR="00FC466F" w:rsidRPr="00FC466F" w14:paraId="27970120" w14:textId="77777777" w:rsidTr="0004667A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657BED00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5E3FF862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5728AA35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4E168E97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526920CE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261C5288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</w:p>
              </w:tc>
            </w:tr>
            <w:tr w:rsidR="00FC466F" w:rsidRPr="00FC466F" w14:paraId="4A16C5C0" w14:textId="77777777" w:rsidTr="0004667A">
              <w:trPr>
                <w:jc w:val="center"/>
              </w:trPr>
              <w:tc>
                <w:tcPr>
                  <w:tcW w:w="1544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6712FAAB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1544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5E276E5A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29C152AE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788DAAD5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6DDFB479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276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3A1B72FA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</w:p>
              </w:tc>
            </w:tr>
            <w:tr w:rsidR="00FC466F" w:rsidRPr="00FC466F" w14:paraId="3BF79CE4" w14:textId="77777777" w:rsidTr="0004667A">
              <w:trPr>
                <w:jc w:val="center"/>
              </w:trPr>
              <w:tc>
                <w:tcPr>
                  <w:tcW w:w="1544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66AD23ED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5</w:t>
                  </w:r>
                </w:p>
              </w:tc>
              <w:tc>
                <w:tcPr>
                  <w:tcW w:w="1544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1B481863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37DC46E9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18993449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48778D9D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276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2D80A99C" w14:textId="77777777" w:rsidR="00FC466F" w:rsidRPr="00FC466F" w:rsidRDefault="00FC466F" w:rsidP="009B65DA">
                  <w:pPr>
                    <w:framePr w:hSpace="180" w:wrap="around" w:vAnchor="text" w:hAnchor="margin" w:y="111"/>
                    <w:jc w:val="center"/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</w:pPr>
                  <w:r w:rsidRPr="00FC466F">
                    <w:rPr>
                      <w:rFonts w:ascii="TH SarabunIT๙" w:eastAsia="Cordia New" w:hAnsi="TH SarabunIT๙" w:cs="TH SarabunIT๙"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</w:tr>
          </w:tbl>
          <w:p w14:paraId="0E3B53BF" w14:textId="7ABC4D9F" w:rsidR="00FC466F" w:rsidRPr="001374EC" w:rsidRDefault="00FC466F" w:rsidP="00AC4275">
            <w:pPr>
              <w:rPr>
                <w:rFonts w:ascii="TH SarabunIT๙" w:hAnsi="TH SarabunIT๙" w:cs="TH SarabunIT๙"/>
              </w:rPr>
            </w:pPr>
          </w:p>
          <w:p w14:paraId="24FABCEE" w14:textId="422ECD27" w:rsidR="00FC466F" w:rsidRPr="001374EC" w:rsidRDefault="00FC466F" w:rsidP="00AC4275">
            <w:pPr>
              <w:rPr>
                <w:rFonts w:ascii="TH SarabunIT๙" w:hAnsi="TH SarabunIT๙" w:cs="TH SarabunIT๙"/>
              </w:rPr>
            </w:pPr>
          </w:p>
          <w:p w14:paraId="18813114" w14:textId="2F4492ED" w:rsidR="00FC466F" w:rsidRPr="001374EC" w:rsidRDefault="00FC466F" w:rsidP="00AC4275">
            <w:pPr>
              <w:rPr>
                <w:rFonts w:ascii="TH SarabunIT๙" w:hAnsi="TH SarabunIT๙" w:cs="TH SarabunIT๙"/>
              </w:rPr>
            </w:pPr>
          </w:p>
          <w:p w14:paraId="74C54C96" w14:textId="50180310" w:rsidR="00FC466F" w:rsidRPr="001374EC" w:rsidRDefault="00FC466F" w:rsidP="00AC4275">
            <w:pPr>
              <w:rPr>
                <w:rFonts w:ascii="TH SarabunIT๙" w:hAnsi="TH SarabunIT๙" w:cs="TH SarabunIT๙"/>
              </w:rPr>
            </w:pPr>
          </w:p>
          <w:p w14:paraId="443A5E4B" w14:textId="0E404927" w:rsidR="00FC466F" w:rsidRPr="001374EC" w:rsidRDefault="00FC466F" w:rsidP="00AC4275">
            <w:pPr>
              <w:rPr>
                <w:rFonts w:ascii="TH SarabunIT๙" w:hAnsi="TH SarabunIT๙" w:cs="TH SarabunIT๙"/>
              </w:rPr>
            </w:pPr>
          </w:p>
          <w:p w14:paraId="612D472D" w14:textId="6D4DC428" w:rsidR="00F310F9" w:rsidRPr="001374EC" w:rsidRDefault="00F310F9" w:rsidP="00AC4275">
            <w:pPr>
              <w:rPr>
                <w:rFonts w:ascii="TH SarabunIT๙" w:eastAsia="MS Mincho" w:hAnsi="TH SarabunIT๙" w:cs="TH SarabunIT๙"/>
                <w:cs/>
              </w:rPr>
            </w:pPr>
          </w:p>
          <w:tbl>
            <w:tblPr>
              <w:tblStyle w:val="a6"/>
              <w:tblpPr w:leftFromText="180" w:rightFromText="180" w:vertAnchor="text" w:horzAnchor="margin" w:tblpXSpec="center" w:tblpY="33"/>
              <w:tblOverlap w:val="never"/>
              <w:tblW w:w="9067" w:type="dxa"/>
              <w:tblLayout w:type="fixed"/>
              <w:tblLook w:val="04A0" w:firstRow="1" w:lastRow="0" w:firstColumn="1" w:lastColumn="0" w:noHBand="0" w:noVBand="1"/>
            </w:tblPr>
            <w:tblGrid>
              <w:gridCol w:w="988"/>
              <w:gridCol w:w="3969"/>
              <w:gridCol w:w="992"/>
              <w:gridCol w:w="3118"/>
            </w:tblGrid>
            <w:tr w:rsidR="004A5FA5" w:rsidRPr="001374EC" w14:paraId="4C242591" w14:textId="77777777" w:rsidTr="00F7744D">
              <w:trPr>
                <w:trHeight w:val="289"/>
              </w:trPr>
              <w:tc>
                <w:tcPr>
                  <w:tcW w:w="988" w:type="dxa"/>
                  <w:shd w:val="clear" w:color="auto" w:fill="auto"/>
                </w:tcPr>
                <w:p w14:paraId="28C52AC1" w14:textId="6287E608" w:rsidR="00DD4BD9" w:rsidRPr="001374EC" w:rsidRDefault="00DD4BD9" w:rsidP="00F310F9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</w:rPr>
                  </w:pPr>
                  <w:r w:rsidRPr="001374EC">
                    <w:rPr>
                      <w:rFonts w:ascii="TH SarabunIT๙" w:hAnsi="TH SarabunIT๙" w:cs="TH SarabunIT๙"/>
                      <w:b/>
                      <w:bCs/>
                      <w:cs/>
                    </w:rPr>
                    <w:t>ขั้นตอน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2F0603C3" w14:textId="104FD60E" w:rsidR="00DD4BD9" w:rsidRPr="001374EC" w:rsidRDefault="00DD4BD9" w:rsidP="00F310F9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</w:rPr>
                  </w:pPr>
                  <w:r w:rsidRPr="001374EC">
                    <w:rPr>
                      <w:rFonts w:ascii="TH SarabunIT๙" w:hAnsi="TH SarabunIT๙" w:cs="TH SarabunIT๙"/>
                      <w:b/>
                      <w:bCs/>
                      <w:cs/>
                    </w:rPr>
                    <w:t>รายละเอียดการประเมิน</w:t>
                  </w:r>
                </w:p>
              </w:tc>
              <w:tc>
                <w:tcPr>
                  <w:tcW w:w="992" w:type="dxa"/>
                  <w:shd w:val="clear" w:color="auto" w:fill="auto"/>
                </w:tcPr>
                <w:p w14:paraId="14CB0B90" w14:textId="71AF8525" w:rsidR="00DD4BD9" w:rsidRPr="001374EC" w:rsidRDefault="00DD4BD9" w:rsidP="00F310F9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</w:rPr>
                  </w:pPr>
                  <w:r w:rsidRPr="001374EC">
                    <w:rPr>
                      <w:rFonts w:ascii="TH SarabunIT๙" w:hAnsi="TH SarabunIT๙" w:cs="TH SarabunIT๙"/>
                      <w:b/>
                      <w:bCs/>
                      <w:cs/>
                    </w:rPr>
                    <w:t>คะแนน</w:t>
                  </w:r>
                </w:p>
              </w:tc>
              <w:tc>
                <w:tcPr>
                  <w:tcW w:w="3118" w:type="dxa"/>
                </w:tcPr>
                <w:p w14:paraId="4C873DDF" w14:textId="21160550" w:rsidR="00DD4BD9" w:rsidRPr="001374EC" w:rsidRDefault="00DD4BD9" w:rsidP="00F310F9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</w:rPr>
                  </w:pPr>
                  <w:r w:rsidRPr="001374EC">
                    <w:rPr>
                      <w:rFonts w:ascii="TH SarabunIT๙" w:hAnsi="TH SarabunIT๙" w:cs="TH SarabunIT๙"/>
                      <w:b/>
                      <w:bCs/>
                      <w:cs/>
                    </w:rPr>
                    <w:t>แนวทางการประเมิน</w:t>
                  </w:r>
                </w:p>
              </w:tc>
            </w:tr>
            <w:tr w:rsidR="004A5FA5" w:rsidRPr="001374EC" w14:paraId="73820BCE" w14:textId="77777777" w:rsidTr="00F7744D">
              <w:trPr>
                <w:trHeight w:val="545"/>
              </w:trPr>
              <w:tc>
                <w:tcPr>
                  <w:tcW w:w="988" w:type="dxa"/>
                </w:tcPr>
                <w:p w14:paraId="21C20272" w14:textId="44A83FDD" w:rsidR="00DD4BD9" w:rsidRPr="001374EC" w:rsidRDefault="008F45F1" w:rsidP="00F310F9">
                  <w:pPr>
                    <w:ind w:left="-117" w:right="-104"/>
                    <w:jc w:val="center"/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1</w:t>
                  </w:r>
                </w:p>
              </w:tc>
              <w:tc>
                <w:tcPr>
                  <w:tcW w:w="3969" w:type="dxa"/>
                </w:tcPr>
                <w:p w14:paraId="2AE48FEE" w14:textId="5FAEF4E6" w:rsidR="00DD4BD9" w:rsidRPr="001374EC" w:rsidRDefault="008F45F1" w:rsidP="008F45F1">
                  <w:pPr>
                    <w:tabs>
                      <w:tab w:val="center" w:pos="2160"/>
                      <w:tab w:val="left" w:pos="2970"/>
                    </w:tabs>
                    <w:rPr>
                      <w:rFonts w:ascii="TH SarabunIT๙" w:hAnsi="TH SarabunIT๙" w:cs="TH SarabunIT๙"/>
                      <w:cs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มีชุดอุปกรณ์ช่วยฟื้นคืนชีพและมีการตรวจสอบสภาพให้พร้อมใช้เป็นปัจจุบันทุกวัน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ab/>
                  </w:r>
                </w:p>
              </w:tc>
              <w:tc>
                <w:tcPr>
                  <w:tcW w:w="992" w:type="dxa"/>
                </w:tcPr>
                <w:p w14:paraId="1D726000" w14:textId="55F5FAA3" w:rsidR="00DD4BD9" w:rsidRPr="001374EC" w:rsidRDefault="008F45F1" w:rsidP="00F310F9">
                  <w:pPr>
                    <w:jc w:val="center"/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1</w:t>
                  </w:r>
                </w:p>
              </w:tc>
              <w:tc>
                <w:tcPr>
                  <w:tcW w:w="3118" w:type="dxa"/>
                </w:tcPr>
                <w:p w14:paraId="47D99EDD" w14:textId="5B6B112A" w:rsidR="00DD4BD9" w:rsidRPr="001374EC" w:rsidRDefault="008F45F1" w:rsidP="008F45F1">
                  <w:pPr>
                    <w:rPr>
                      <w:rFonts w:ascii="TH SarabunIT๙" w:hAnsi="TH SarabunIT๙" w:cs="TH SarabunIT๙"/>
                      <w:cs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รายการตรวจสอบ</w:t>
                  </w:r>
                  <w:r w:rsidR="001374EC">
                    <w:rPr>
                      <w:rFonts w:ascii="TH SarabunIT๙" w:hAnsi="TH SarabunIT๙" w:cs="TH SarabunIT๙" w:hint="cs"/>
                      <w:cs/>
                    </w:rPr>
                    <w:t xml:space="preserve"> 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(</w:t>
                  </w:r>
                  <w:r w:rsidRPr="001374EC">
                    <w:rPr>
                      <w:rFonts w:ascii="TH SarabunIT๙" w:hAnsi="TH SarabunIT๙" w:cs="TH SarabunIT๙"/>
                    </w:rPr>
                    <w:t>Checklist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) อุปกรณ์ช่วยฟื้นคืนชีพเป็นปัจจุบันทุกวัน</w:t>
                  </w:r>
                </w:p>
              </w:tc>
            </w:tr>
            <w:tr w:rsidR="004A5FA5" w:rsidRPr="001374EC" w14:paraId="177D2629" w14:textId="77777777" w:rsidTr="00F7744D">
              <w:trPr>
                <w:trHeight w:val="545"/>
              </w:trPr>
              <w:tc>
                <w:tcPr>
                  <w:tcW w:w="988" w:type="dxa"/>
                </w:tcPr>
                <w:p w14:paraId="76360B94" w14:textId="03566FF7" w:rsidR="008F45F1" w:rsidRPr="001374EC" w:rsidRDefault="008F45F1" w:rsidP="00F310F9">
                  <w:pPr>
                    <w:ind w:left="-117" w:right="-104"/>
                    <w:jc w:val="center"/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2</w:t>
                  </w:r>
                </w:p>
              </w:tc>
              <w:tc>
                <w:tcPr>
                  <w:tcW w:w="3969" w:type="dxa"/>
                </w:tcPr>
                <w:p w14:paraId="01D86634" w14:textId="77777777" w:rsidR="00F7744D" w:rsidRDefault="008F45F1" w:rsidP="008F45F1">
                  <w:pPr>
                    <w:tabs>
                      <w:tab w:val="center" w:pos="2160"/>
                      <w:tab w:val="left" w:pos="2970"/>
                    </w:tabs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มี</w:t>
                  </w:r>
                  <w:r w:rsidR="00546BE1" w:rsidRPr="001374EC">
                    <w:rPr>
                      <w:rFonts w:ascii="TH SarabunIT๙" w:hAnsi="TH SarabunIT๙" w:cs="TH SarabunIT๙"/>
                      <w:cs/>
                    </w:rPr>
                    <w:t>ขั้นตอน</w:t>
                  </w:r>
                  <w:r w:rsidR="00167D5F" w:rsidRPr="001374EC">
                    <w:rPr>
                      <w:rFonts w:ascii="TH SarabunIT๙" w:hAnsi="TH SarabunIT๙" w:cs="TH SarabunIT๙"/>
                      <w:cs/>
                    </w:rPr>
                    <w:t xml:space="preserve">การดำเนินการ </w:t>
                  </w:r>
                  <w:r w:rsidR="00546BE1" w:rsidRPr="001374EC">
                    <w:rPr>
                      <w:rFonts w:ascii="TH SarabunIT๙" w:hAnsi="TH SarabunIT๙" w:cs="TH SarabunIT๙"/>
                      <w:cs/>
                    </w:rPr>
                    <w:t>(</w:t>
                  </w:r>
                  <w:r w:rsidR="00546BE1" w:rsidRPr="001374EC">
                    <w:rPr>
                      <w:rFonts w:ascii="TH SarabunIT๙" w:hAnsi="TH SarabunIT๙" w:cs="TH SarabunIT๙"/>
                    </w:rPr>
                    <w:t>Flow Chart</w:t>
                  </w:r>
                  <w:r w:rsidR="00167D5F" w:rsidRPr="001374EC">
                    <w:rPr>
                      <w:rFonts w:ascii="TH SarabunIT๙" w:hAnsi="TH SarabunIT๙" w:cs="TH SarabunIT๙"/>
                      <w:cs/>
                    </w:rPr>
                    <w:t xml:space="preserve">) </w:t>
                  </w:r>
                </w:p>
                <w:p w14:paraId="12672AA6" w14:textId="006D72C3" w:rsidR="008F45F1" w:rsidRPr="001374EC" w:rsidRDefault="00167D5F" w:rsidP="008F45F1">
                  <w:pPr>
                    <w:tabs>
                      <w:tab w:val="center" w:pos="2160"/>
                      <w:tab w:val="left" w:pos="2970"/>
                    </w:tabs>
                    <w:rPr>
                      <w:rFonts w:ascii="TH SarabunIT๙" w:hAnsi="TH SarabunIT๙" w:cs="TH SarabunIT๙"/>
                      <w:cs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การ</w:t>
                  </w:r>
                  <w:r w:rsidR="00546BE1" w:rsidRPr="001374EC">
                    <w:rPr>
                      <w:rFonts w:ascii="TH SarabunIT๙" w:hAnsi="TH SarabunIT๙" w:cs="TH SarabunIT๙"/>
                      <w:cs/>
                    </w:rPr>
                    <w:t>ช่วยฟื้นคืนชีพกรณีฉุกเฉิน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สำหรับใช้</w:t>
                  </w:r>
                  <w:r w:rsidR="00546BE1" w:rsidRPr="001374EC">
                    <w:rPr>
                      <w:rFonts w:ascii="TH SarabunIT๙" w:hAnsi="TH SarabunIT๙" w:cs="TH SarabunIT๙"/>
                      <w:cs/>
                    </w:rPr>
                    <w:t>ในกลุ่มงาน</w:t>
                  </w:r>
                  <w:r w:rsidR="00546BE1" w:rsidRPr="001374EC">
                    <w:rPr>
                      <w:rFonts w:ascii="TH SarabunIT๙" w:hAnsi="TH SarabunIT๙" w:cs="TH SarabunIT๙"/>
                    </w:rPr>
                    <w:t xml:space="preserve"> </w:t>
                  </w:r>
                </w:p>
              </w:tc>
              <w:tc>
                <w:tcPr>
                  <w:tcW w:w="992" w:type="dxa"/>
                </w:tcPr>
                <w:p w14:paraId="1ADBDBC7" w14:textId="59B0FD27" w:rsidR="008F45F1" w:rsidRPr="001374EC" w:rsidRDefault="008F45F1" w:rsidP="00F310F9">
                  <w:pPr>
                    <w:jc w:val="center"/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1</w:t>
                  </w:r>
                </w:p>
              </w:tc>
              <w:tc>
                <w:tcPr>
                  <w:tcW w:w="3118" w:type="dxa"/>
                </w:tcPr>
                <w:p w14:paraId="7F8B20FA" w14:textId="357E61FC" w:rsidR="008F45F1" w:rsidRPr="001374EC" w:rsidRDefault="008F45F1" w:rsidP="008F45F1">
                  <w:pPr>
                    <w:rPr>
                      <w:rFonts w:ascii="TH SarabunIT๙" w:hAnsi="TH SarabunIT๙" w:cs="TH SarabunIT๙"/>
                      <w:cs/>
                    </w:rPr>
                  </w:pPr>
                  <w:r w:rsidRPr="001374EC">
                    <w:rPr>
                      <w:rFonts w:ascii="TH SarabunIT๙" w:hAnsi="TH SarabunIT๙" w:cs="TH SarabunIT๙"/>
                    </w:rPr>
                    <w:t xml:space="preserve">Flow Chart </w:t>
                  </w:r>
                  <w:r w:rsidR="00167D5F" w:rsidRPr="001374EC">
                    <w:rPr>
                      <w:rFonts w:ascii="TH SarabunIT๙" w:hAnsi="TH SarabunIT๙" w:cs="TH SarabunIT๙"/>
                      <w:cs/>
                    </w:rPr>
                    <w:t>ของกลุ่มงาน</w:t>
                  </w:r>
                </w:p>
              </w:tc>
            </w:tr>
            <w:tr w:rsidR="004A5FA5" w:rsidRPr="001374EC" w14:paraId="4EC371AC" w14:textId="77777777" w:rsidTr="00F7744D">
              <w:trPr>
                <w:trHeight w:val="545"/>
              </w:trPr>
              <w:tc>
                <w:tcPr>
                  <w:tcW w:w="988" w:type="dxa"/>
                </w:tcPr>
                <w:p w14:paraId="10FFC6AB" w14:textId="18364CB0" w:rsidR="008F45F1" w:rsidRPr="001374EC" w:rsidRDefault="008F45F1" w:rsidP="00F310F9">
                  <w:pPr>
                    <w:ind w:left="-117" w:right="-104"/>
                    <w:jc w:val="center"/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3</w:t>
                  </w:r>
                </w:p>
              </w:tc>
              <w:tc>
                <w:tcPr>
                  <w:tcW w:w="3969" w:type="dxa"/>
                </w:tcPr>
                <w:p w14:paraId="3F7543D8" w14:textId="55BB25A4" w:rsidR="008F45F1" w:rsidRPr="001374EC" w:rsidRDefault="00546BE1" w:rsidP="008F45F1">
                  <w:pPr>
                    <w:tabs>
                      <w:tab w:val="center" w:pos="2160"/>
                      <w:tab w:val="left" w:pos="2970"/>
                    </w:tabs>
                    <w:rPr>
                      <w:rFonts w:ascii="TH SarabunIT๙" w:hAnsi="TH SarabunIT๙" w:cs="TH SarabunIT๙"/>
                      <w:cs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บุคลากรในกลุ่มงานเข้าร่วมการอบรมพัฒนาศักยภาพบุคลากรเรื่องซ้อมแผนการเคลื่อนย้ายและช่วยชีวิตขั้นพื้นฐาน (</w:t>
                  </w:r>
                  <w:r w:rsidRPr="001374EC">
                    <w:rPr>
                      <w:rFonts w:ascii="TH SarabunIT๙" w:hAnsi="TH SarabunIT๙" w:cs="TH SarabunIT๙"/>
                    </w:rPr>
                    <w:t>CPR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)</w:t>
                  </w:r>
                  <w:r w:rsidRPr="001374EC">
                    <w:rPr>
                      <w:rFonts w:ascii="TH SarabunIT๙" w:hAnsi="TH SarabunIT๙" w:cs="TH SarabunIT๙"/>
                    </w:rPr>
                    <w:t xml:space="preserve"> 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ครบถ้วน ร้อยละ 100 ที่ดำเนินการในโครงการ</w:t>
                  </w:r>
                </w:p>
              </w:tc>
              <w:tc>
                <w:tcPr>
                  <w:tcW w:w="992" w:type="dxa"/>
                </w:tcPr>
                <w:p w14:paraId="10B89861" w14:textId="54E74043" w:rsidR="008F45F1" w:rsidRPr="001374EC" w:rsidRDefault="008F45F1" w:rsidP="00F310F9">
                  <w:pPr>
                    <w:jc w:val="center"/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1</w:t>
                  </w:r>
                </w:p>
              </w:tc>
              <w:tc>
                <w:tcPr>
                  <w:tcW w:w="3118" w:type="dxa"/>
                </w:tcPr>
                <w:p w14:paraId="14BA6BBA" w14:textId="444FBE56" w:rsidR="008F45F1" w:rsidRPr="001374EC" w:rsidRDefault="008F45F1" w:rsidP="001374EC">
                  <w:pPr>
                    <w:rPr>
                      <w:rFonts w:ascii="TH SarabunIT๙" w:hAnsi="TH SarabunIT๙" w:cs="TH SarabunIT๙"/>
                      <w:cs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รายชื่อตอบ</w:t>
                  </w:r>
                  <w:r w:rsidR="001374EC">
                    <w:rPr>
                      <w:rFonts w:ascii="TH SarabunIT๙" w:hAnsi="TH SarabunIT๙" w:cs="TH SarabunIT๙" w:hint="cs"/>
                      <w:cs/>
                    </w:rPr>
                    <w:t>รับ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การเข้าร่วมอบรม</w:t>
                  </w:r>
                </w:p>
              </w:tc>
            </w:tr>
            <w:tr w:rsidR="004A5FA5" w:rsidRPr="001374EC" w14:paraId="22D8971C" w14:textId="77777777" w:rsidTr="00F7744D">
              <w:trPr>
                <w:trHeight w:val="545"/>
              </w:trPr>
              <w:tc>
                <w:tcPr>
                  <w:tcW w:w="988" w:type="dxa"/>
                </w:tcPr>
                <w:p w14:paraId="622ECB2D" w14:textId="7628C9EF" w:rsidR="008F45F1" w:rsidRPr="001374EC" w:rsidRDefault="008F45F1" w:rsidP="00F310F9">
                  <w:pPr>
                    <w:ind w:left="-117" w:right="-104"/>
                    <w:jc w:val="center"/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4</w:t>
                  </w:r>
                </w:p>
                <w:p w14:paraId="26E86851" w14:textId="14BBF666" w:rsidR="008F45F1" w:rsidRPr="001374EC" w:rsidRDefault="008F45F1" w:rsidP="008F45F1">
                  <w:pPr>
                    <w:ind w:left="-117" w:right="-104"/>
                    <w:rPr>
                      <w:rFonts w:ascii="TH SarabunIT๙" w:hAnsi="TH SarabunIT๙" w:cs="TH SarabunIT๙"/>
                    </w:rPr>
                  </w:pPr>
                </w:p>
              </w:tc>
              <w:tc>
                <w:tcPr>
                  <w:tcW w:w="3969" w:type="dxa"/>
                </w:tcPr>
                <w:p w14:paraId="3CF6B9E0" w14:textId="15B37EB8" w:rsidR="008F45F1" w:rsidRPr="001374EC" w:rsidRDefault="00546BE1" w:rsidP="008F45F1">
                  <w:pPr>
                    <w:tabs>
                      <w:tab w:val="center" w:pos="2160"/>
                      <w:tab w:val="left" w:pos="2970"/>
                    </w:tabs>
                    <w:rPr>
                      <w:rFonts w:ascii="TH SarabunIT๙" w:hAnsi="TH SarabunIT๙" w:cs="TH SarabunIT๙"/>
                      <w:cs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การซักซ้อมแผนการเคลื่อนย้ายและช่วยชีวิตขั้นพื้นฐาน</w:t>
                  </w:r>
                  <w:r w:rsidR="00B43C61">
                    <w:rPr>
                      <w:rFonts w:ascii="TH SarabunIT๙" w:hAnsi="TH SarabunIT๙" w:cs="TH SarabunIT๙" w:hint="cs"/>
                      <w:cs/>
                    </w:rPr>
                    <w:t xml:space="preserve"> 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(</w:t>
                  </w:r>
                  <w:r w:rsidRPr="001374EC">
                    <w:rPr>
                      <w:rFonts w:ascii="TH SarabunIT๙" w:hAnsi="TH SarabunIT๙" w:cs="TH SarabunIT๙"/>
                    </w:rPr>
                    <w:t>CPR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)</w:t>
                  </w:r>
                  <w:r w:rsidRPr="001374EC">
                    <w:rPr>
                      <w:rFonts w:ascii="TH SarabunIT๙" w:hAnsi="TH SarabunIT๙" w:cs="TH SarabunIT๙"/>
                    </w:rPr>
                    <w:t xml:space="preserve"> 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ภายในกลุ่มงาน</w:t>
                  </w:r>
                </w:p>
              </w:tc>
              <w:tc>
                <w:tcPr>
                  <w:tcW w:w="992" w:type="dxa"/>
                </w:tcPr>
                <w:p w14:paraId="6045A708" w14:textId="46993377" w:rsidR="008F45F1" w:rsidRPr="001374EC" w:rsidRDefault="008F45F1" w:rsidP="00F310F9">
                  <w:pPr>
                    <w:jc w:val="center"/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1</w:t>
                  </w:r>
                </w:p>
              </w:tc>
              <w:tc>
                <w:tcPr>
                  <w:tcW w:w="3118" w:type="dxa"/>
                </w:tcPr>
                <w:p w14:paraId="6B25C3E2" w14:textId="58FE7DB4" w:rsidR="008F45F1" w:rsidRPr="001374EC" w:rsidRDefault="00F7744D" w:rsidP="008F45F1">
                  <w:pPr>
                    <w:rPr>
                      <w:rFonts w:ascii="TH SarabunIT๙" w:hAnsi="TH SarabunIT๙" w:cs="TH SarabunIT๙"/>
                      <w:cs/>
                    </w:rPr>
                  </w:pPr>
                  <w:r>
                    <w:rPr>
                      <w:rFonts w:ascii="TH SarabunIT๙" w:hAnsi="TH SarabunIT๙" w:cs="TH SarabunIT๙" w:hint="cs"/>
                      <w:cs/>
                    </w:rPr>
                    <w:t>ภาพข่าว</w:t>
                  </w:r>
                  <w:r w:rsidR="008F45F1" w:rsidRPr="001374EC">
                    <w:rPr>
                      <w:rFonts w:ascii="TH SarabunIT๙" w:hAnsi="TH SarabunIT๙" w:cs="TH SarabunIT๙"/>
                      <w:cs/>
                    </w:rPr>
                    <w:t>กิจกรรม (</w:t>
                  </w:r>
                  <w:r w:rsidR="008F45F1" w:rsidRPr="001374EC">
                    <w:rPr>
                      <w:rFonts w:ascii="TH SarabunIT๙" w:hAnsi="TH SarabunIT๙" w:cs="TH SarabunIT๙"/>
                    </w:rPr>
                    <w:t>One Page</w:t>
                  </w:r>
                  <w:r w:rsidR="008F45F1" w:rsidRPr="001374EC">
                    <w:rPr>
                      <w:rFonts w:ascii="TH SarabunIT๙" w:hAnsi="TH SarabunIT๙" w:cs="TH SarabunIT๙"/>
                      <w:cs/>
                    </w:rPr>
                    <w:t>)</w:t>
                  </w:r>
                  <w:r w:rsidR="00B45A6A">
                    <w:rPr>
                      <w:rFonts w:ascii="TH SarabunIT๙" w:hAnsi="TH SarabunIT๙" w:cs="TH SarabunIT๙" w:hint="cs"/>
                      <w:cs/>
                    </w:rPr>
                    <w:t xml:space="preserve"> </w:t>
                  </w:r>
                  <w:r w:rsidR="008F45F1" w:rsidRPr="001374EC">
                    <w:rPr>
                      <w:rFonts w:ascii="TH SarabunIT๙" w:hAnsi="TH SarabunIT๙" w:cs="TH SarabunIT๙"/>
                      <w:cs/>
                    </w:rPr>
                    <w:t>ของการซักซ้อมแผน</w:t>
                  </w:r>
                  <w:r>
                    <w:rPr>
                      <w:rFonts w:ascii="TH SarabunIT๙" w:hAnsi="TH SarabunIT๙" w:cs="TH SarabunIT๙" w:hint="cs"/>
                      <w:cs/>
                    </w:rPr>
                    <w:t xml:space="preserve"> </w:t>
                  </w:r>
                  <w:r w:rsidR="008F45F1" w:rsidRPr="001374EC">
                    <w:rPr>
                      <w:rFonts w:ascii="TH SarabunIT๙" w:hAnsi="TH SarabunIT๙" w:cs="TH SarabunIT๙"/>
                      <w:cs/>
                    </w:rPr>
                    <w:t>ภายในกลุ่มงาน</w:t>
                  </w:r>
                </w:p>
              </w:tc>
            </w:tr>
            <w:tr w:rsidR="004A5FA5" w:rsidRPr="001374EC" w14:paraId="791A6D43" w14:textId="77777777" w:rsidTr="00F7744D">
              <w:trPr>
                <w:trHeight w:val="545"/>
              </w:trPr>
              <w:tc>
                <w:tcPr>
                  <w:tcW w:w="988" w:type="dxa"/>
                </w:tcPr>
                <w:p w14:paraId="34754613" w14:textId="09E86074" w:rsidR="008F45F1" w:rsidRPr="001374EC" w:rsidRDefault="008F45F1" w:rsidP="00F310F9">
                  <w:pPr>
                    <w:ind w:left="-117" w:right="-104"/>
                    <w:jc w:val="center"/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5</w:t>
                  </w:r>
                </w:p>
              </w:tc>
              <w:tc>
                <w:tcPr>
                  <w:tcW w:w="3969" w:type="dxa"/>
                </w:tcPr>
                <w:p w14:paraId="120E1A13" w14:textId="4FB6D2C7" w:rsidR="008F45F1" w:rsidRPr="001374EC" w:rsidRDefault="00546BE1" w:rsidP="008F45F1">
                  <w:pPr>
                    <w:tabs>
                      <w:tab w:val="center" w:pos="2160"/>
                      <w:tab w:val="left" w:pos="2970"/>
                    </w:tabs>
                    <w:rPr>
                      <w:rFonts w:ascii="TH SarabunIT๙" w:hAnsi="TH SarabunIT๙" w:cs="TH SarabunIT๙"/>
                      <w:cs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บุคลากรในกลุ่มงานเข้าร่วม</w:t>
                  </w:r>
                  <w:r w:rsidR="00A43C5C" w:rsidRPr="001374EC">
                    <w:rPr>
                      <w:rFonts w:ascii="TH SarabunIT๙" w:hAnsi="TH SarabunIT๙" w:cs="TH SarabunIT๙"/>
                      <w:cs/>
                    </w:rPr>
                    <w:t>การประชุม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 xml:space="preserve"> ระหว่าง</w:t>
                  </w:r>
                  <w:r w:rsidR="00A43C5C" w:rsidRPr="001374EC">
                    <w:rPr>
                      <w:rFonts w:ascii="TH SarabunIT๙" w:hAnsi="TH SarabunIT๙" w:cs="TH SarabunIT๙"/>
                      <w:cs/>
                    </w:rPr>
                    <w:t>ทีมแพทย์และ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กลุ่ม</w:t>
                  </w:r>
                  <w:r w:rsidR="00B43C61">
                    <w:rPr>
                      <w:rFonts w:ascii="TH SarabunIT๙" w:hAnsi="TH SarabunIT๙" w:cs="TH SarabunIT๙" w:hint="cs"/>
                      <w:cs/>
                    </w:rPr>
                    <w:t>ภารกิจ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บริการทางการแพทย์</w:t>
                  </w:r>
                  <w:r w:rsidR="00DF4448" w:rsidRPr="001374EC">
                    <w:rPr>
                      <w:rFonts w:ascii="TH SarabunIT๙" w:hAnsi="TH SarabunIT๙" w:cs="TH SarabunIT๙"/>
                      <w:cs/>
                    </w:rPr>
                    <w:t>และเสริมสร้างความรอบรู้ด้านสุขภาพ</w:t>
                  </w:r>
                </w:p>
              </w:tc>
              <w:tc>
                <w:tcPr>
                  <w:tcW w:w="992" w:type="dxa"/>
                </w:tcPr>
                <w:p w14:paraId="420B1635" w14:textId="7E582FFF" w:rsidR="008F45F1" w:rsidRPr="001374EC" w:rsidRDefault="008F45F1" w:rsidP="00F310F9">
                  <w:pPr>
                    <w:jc w:val="center"/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1</w:t>
                  </w:r>
                </w:p>
              </w:tc>
              <w:tc>
                <w:tcPr>
                  <w:tcW w:w="3118" w:type="dxa"/>
                </w:tcPr>
                <w:p w14:paraId="0E447D3E" w14:textId="5E14665B" w:rsidR="008F45F1" w:rsidRPr="001374EC" w:rsidRDefault="00546BE1" w:rsidP="00546BE1">
                  <w:pPr>
                    <w:rPr>
                      <w:rFonts w:ascii="TH SarabunIT๙" w:hAnsi="TH SarabunIT๙" w:cs="TH SarabunIT๙"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1.</w:t>
                  </w:r>
                  <w:r w:rsidR="00F7744D">
                    <w:rPr>
                      <w:rFonts w:ascii="TH SarabunIT๙" w:hAnsi="TH SarabunIT๙" w:cs="TH SarabunIT๙" w:hint="cs"/>
                      <w:cs/>
                    </w:rPr>
                    <w:t xml:space="preserve"> ภาพข่าว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กิจกรรม (</w:t>
                  </w:r>
                  <w:r w:rsidRPr="001374EC">
                    <w:rPr>
                      <w:rFonts w:ascii="TH SarabunIT๙" w:hAnsi="TH SarabunIT๙" w:cs="TH SarabunIT๙"/>
                    </w:rPr>
                    <w:t>One Page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) (0.5 คะแนน)</w:t>
                  </w:r>
                </w:p>
                <w:p w14:paraId="3E5FB7C9" w14:textId="50472DE9" w:rsidR="00546BE1" w:rsidRPr="001374EC" w:rsidRDefault="00546BE1" w:rsidP="00546BE1">
                  <w:pPr>
                    <w:rPr>
                      <w:rFonts w:ascii="TH SarabunIT๙" w:hAnsi="TH SarabunIT๙" w:cs="TH SarabunIT๙"/>
                      <w:cs/>
                    </w:rPr>
                  </w:pPr>
                  <w:r w:rsidRPr="001374EC">
                    <w:rPr>
                      <w:rFonts w:ascii="TH SarabunIT๙" w:hAnsi="TH SarabunIT๙" w:cs="TH SarabunIT๙"/>
                      <w:cs/>
                    </w:rPr>
                    <w:t>2.</w:t>
                  </w:r>
                  <w:r w:rsidR="00DF4448" w:rsidRPr="001374EC">
                    <w:rPr>
                      <w:rFonts w:ascii="TH SarabunIT๙" w:hAnsi="TH SarabunIT๙" w:cs="TH SarabunIT๙"/>
                      <w:cs/>
                    </w:rPr>
                    <w:t xml:space="preserve"> รายงาน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สรุปผ</w:t>
                  </w:r>
                  <w:r w:rsidR="00DF4448" w:rsidRPr="001374EC">
                    <w:rPr>
                      <w:rFonts w:ascii="TH SarabunIT๙" w:hAnsi="TH SarabunIT๙" w:cs="TH SarabunIT๙"/>
                      <w:cs/>
                    </w:rPr>
                    <w:t>ล</w:t>
                  </w:r>
                  <w:r w:rsidR="00F7744D">
                    <w:rPr>
                      <w:rFonts w:ascii="TH SarabunIT๙" w:hAnsi="TH SarabunIT๙" w:cs="TH SarabunIT๙" w:hint="cs"/>
                      <w:cs/>
                    </w:rPr>
                    <w:t>การ</w:t>
                  </w:r>
                  <w:r w:rsidRPr="001374EC">
                    <w:rPr>
                      <w:rFonts w:ascii="TH SarabunIT๙" w:hAnsi="TH SarabunIT๙" w:cs="TH SarabunIT๙"/>
                      <w:cs/>
                    </w:rPr>
                    <w:t>ดำเนินงาน</w:t>
                  </w:r>
                  <w:r w:rsidR="00DF4448" w:rsidRPr="001374EC">
                    <w:rPr>
                      <w:rFonts w:ascii="TH SarabunIT๙" w:hAnsi="TH SarabunIT๙" w:cs="TH SarabunIT๙"/>
                      <w:cs/>
                    </w:rPr>
                    <w:t xml:space="preserve"> ปัญหาอุปสรรคและข้อเสนอแนะ</w:t>
                  </w:r>
                  <w:r w:rsidR="00B43C61">
                    <w:rPr>
                      <w:rFonts w:ascii="TH SarabunIT๙" w:hAnsi="TH SarabunIT๙" w:cs="TH SarabunIT๙" w:hint="cs"/>
                      <w:cs/>
                    </w:rPr>
                    <w:t xml:space="preserve"> (0.5 คะแนน)</w:t>
                  </w:r>
                </w:p>
              </w:tc>
            </w:tr>
          </w:tbl>
          <w:p w14:paraId="7E46DED1" w14:textId="77777777" w:rsidR="00966409" w:rsidRDefault="00966409" w:rsidP="00773BF2">
            <w:pPr>
              <w:rPr>
                <w:rFonts w:ascii="TH SarabunIT๙" w:hAnsi="TH SarabunIT๙" w:cs="TH SarabunIT๙"/>
              </w:rPr>
            </w:pPr>
          </w:p>
          <w:p w14:paraId="051E41A8" w14:textId="77777777" w:rsidR="00927FDE" w:rsidRPr="00927FDE" w:rsidRDefault="00322E8B" w:rsidP="00322E8B">
            <w:pPr>
              <w:jc w:val="thaiDistribute"/>
              <w:rPr>
                <w:rFonts w:ascii="TH SarabunIT๙" w:hAnsi="TH SarabunIT๙" w:cs="TH SarabunIT๙"/>
                <w:u w:val="single"/>
              </w:rPr>
            </w:pPr>
            <w:r w:rsidRPr="00322E8B">
              <w:rPr>
                <w:rFonts w:ascii="TH SarabunIT๙" w:hAnsi="TH SarabunIT๙" w:cs="TH SarabunIT๙" w:hint="cs"/>
                <w:b/>
                <w:bCs/>
                <w:cs/>
              </w:rPr>
              <w:t xml:space="preserve">   </w:t>
            </w:r>
            <w:r w:rsidRPr="00927FDE">
              <w:rPr>
                <w:rFonts w:ascii="TH SarabunIT๙" w:hAnsi="TH SarabunIT๙" w:cs="TH SarabunIT๙" w:hint="cs"/>
                <w:b/>
                <w:bCs/>
                <w:u w:val="single"/>
                <w:cs/>
              </w:rPr>
              <w:t>หมายเหตุ</w:t>
            </w:r>
            <w:r w:rsidRPr="00927FDE">
              <w:rPr>
                <w:rFonts w:ascii="TH SarabunIT๙" w:hAnsi="TH SarabunIT๙" w:cs="TH SarabunIT๙" w:hint="cs"/>
                <w:u w:val="single"/>
                <w:cs/>
              </w:rPr>
              <w:t xml:space="preserve">  </w:t>
            </w:r>
          </w:p>
          <w:p w14:paraId="422F75FB" w14:textId="77777777" w:rsidR="00927FDE" w:rsidRPr="00927FDE" w:rsidRDefault="00322E8B" w:rsidP="00927FDE">
            <w:pPr>
              <w:pStyle w:val="a3"/>
              <w:numPr>
                <w:ilvl w:val="0"/>
                <w:numId w:val="14"/>
              </w:numPr>
              <w:jc w:val="thaiDistribute"/>
              <w:rPr>
                <w:rFonts w:ascii="TH SarabunIT๙" w:hAnsi="TH SarabunIT๙" w:cs="TH SarabunIT๙"/>
              </w:rPr>
            </w:pPr>
            <w:r w:rsidRPr="00927FDE">
              <w:rPr>
                <w:rFonts w:ascii="TH SarabunIT๙" w:eastAsia="Times New Roman" w:hAnsi="TH SarabunIT๙" w:cs="TH SarabunIT๙"/>
                <w:cs/>
              </w:rPr>
              <w:t>กลุ่มงานทันตสาธารณสุข</w:t>
            </w:r>
            <w:r w:rsidRPr="00927FDE">
              <w:rPr>
                <w:rFonts w:ascii="TH SarabunIT๙" w:eastAsia="Times New Roman" w:hAnsi="TH SarabunIT๙" w:cs="TH SarabunIT๙" w:hint="cs"/>
                <w:cs/>
              </w:rPr>
              <w:t xml:space="preserve"> ระดับ 1-2 ให้ใช้หลักฐานเดียวกับ </w:t>
            </w:r>
            <w:r w:rsidRPr="00927FDE">
              <w:rPr>
                <w:rFonts w:ascii="TH SarabunIT๙" w:eastAsia="Times New Roman" w:hAnsi="TH SarabunIT๙" w:cs="TH SarabunIT๙"/>
                <w:cs/>
              </w:rPr>
              <w:t>กลุ่มงานคลินิกพัฒนารูปแบบและนวัตกรรมบริการสุขภาพสตรี</w:t>
            </w:r>
          </w:p>
          <w:p w14:paraId="4AEDEC7E" w14:textId="4E4455D0" w:rsidR="00927FDE" w:rsidRDefault="00927FDE" w:rsidP="00927FDE">
            <w:pPr>
              <w:pStyle w:val="a3"/>
              <w:numPr>
                <w:ilvl w:val="0"/>
                <w:numId w:val="14"/>
              </w:numPr>
              <w:jc w:val="thaiDistribute"/>
              <w:rPr>
                <w:rFonts w:ascii="TH SarabunIT๙" w:hAnsi="TH SarabunIT๙" w:cs="TH SarabunIT๙"/>
              </w:rPr>
            </w:pPr>
            <w:r w:rsidRPr="00927FDE">
              <w:rPr>
                <w:rFonts w:ascii="TH SarabunIT๙" w:hAnsi="TH SarabunIT๙" w:cs="TH SarabunIT๙"/>
                <w:cs/>
              </w:rPr>
              <w:t>กลุ่มงานเภสัชกรรมชุมชน</w:t>
            </w:r>
            <w:r w:rsidRPr="00927FDE">
              <w:rPr>
                <w:rFonts w:ascii="TH SarabunIT๙" w:hAnsi="TH SarabunIT๙" w:cs="TH SarabunIT๙"/>
              </w:rPr>
              <w:t xml:space="preserve"> </w:t>
            </w:r>
            <w:r w:rsidRPr="00927FDE">
              <w:rPr>
                <w:rFonts w:ascii="TH SarabunIT๙" w:eastAsia="Times New Roman" w:hAnsi="TH SarabunIT๙" w:cs="TH SarabunIT๙" w:hint="cs"/>
                <w:cs/>
              </w:rPr>
              <w:t xml:space="preserve">ระดับ 1-2 ให้ใช้หลักฐานเดียวกับ </w:t>
            </w:r>
            <w:r w:rsidRPr="00927FDE">
              <w:rPr>
                <w:rFonts w:ascii="TH SarabunIT๙" w:hAnsi="TH SarabunIT๙" w:cs="TH SarabunIT๙"/>
                <w:cs/>
              </w:rPr>
              <w:t>กลุ่มงานคลินิกพัฒนารูปแบบและนวัตกรรมบริการสุขภาวะ</w:t>
            </w:r>
          </w:p>
          <w:p w14:paraId="2E9CEB20" w14:textId="15EE2114" w:rsidR="009B65DA" w:rsidRPr="009B65DA" w:rsidRDefault="009B65DA" w:rsidP="009B65DA">
            <w:pPr>
              <w:pStyle w:val="a3"/>
              <w:numPr>
                <w:ilvl w:val="0"/>
                <w:numId w:val="14"/>
              </w:numPr>
              <w:jc w:val="thaiDistribute"/>
              <w:rPr>
                <w:rFonts w:ascii="TH SarabunIT๙" w:hAnsi="TH SarabunIT๙" w:cs="TH SarabunIT๙"/>
              </w:rPr>
            </w:pPr>
            <w:r w:rsidRPr="009B65DA">
              <w:rPr>
                <w:rFonts w:ascii="TH SarabunIT๙" w:hAnsi="TH SarabunIT๙" w:cs="TH SarabunIT๙"/>
                <w:cs/>
              </w:rPr>
              <w:t>กลุ่มงานคลินิกห้องปฏิบัติการเวชศาสตร์ชันสูตร</w:t>
            </w:r>
            <w:r>
              <w:rPr>
                <w:rFonts w:ascii="TH SarabunIT๙" w:hAnsi="TH SarabunIT๙" w:cs="TH SarabunIT๙"/>
              </w:rPr>
              <w:t xml:space="preserve"> </w:t>
            </w:r>
            <w:r w:rsidRPr="00927FDE">
              <w:rPr>
                <w:rFonts w:ascii="TH SarabunIT๙" w:eastAsia="Times New Roman" w:hAnsi="TH SarabunIT๙" w:cs="TH SarabunIT๙" w:hint="cs"/>
                <w:cs/>
              </w:rPr>
              <w:t xml:space="preserve">ระดับ 1-2 ให้ใช้หลักฐานเดียวกับ </w:t>
            </w:r>
            <w:r w:rsidRPr="00927FDE">
              <w:rPr>
                <w:rFonts w:ascii="TH SarabunIT๙" w:hAnsi="TH SarabunIT๙" w:cs="TH SarabunIT๙"/>
                <w:cs/>
              </w:rPr>
              <w:t>กลุ่มงานคลินิกพัฒนารูปแบบและนวัตกรรมบริการสุขภาวะ</w:t>
            </w:r>
          </w:p>
          <w:p w14:paraId="4A640093" w14:textId="249679A3" w:rsidR="00927FDE" w:rsidRPr="00927FDE" w:rsidRDefault="00927FDE" w:rsidP="00927FDE">
            <w:pPr>
              <w:jc w:val="thaiDistribute"/>
              <w:rPr>
                <w:rFonts w:ascii="TH SarabunIT๙" w:hAnsi="TH SarabunIT๙" w:cs="TH SarabunIT๙"/>
                <w:cs/>
              </w:rPr>
            </w:pPr>
          </w:p>
        </w:tc>
      </w:tr>
      <w:tr w:rsidR="00FB7DF3" w:rsidRPr="001374EC" w14:paraId="0483AE29" w14:textId="77777777" w:rsidTr="00773BF2">
        <w:tc>
          <w:tcPr>
            <w:tcW w:w="2263" w:type="dxa"/>
          </w:tcPr>
          <w:p w14:paraId="5935EED3" w14:textId="77777777" w:rsidR="005B1874" w:rsidRPr="001374EC" w:rsidRDefault="005B1874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lastRenderedPageBreak/>
              <w:t>วิธีการประเมินผล</w:t>
            </w:r>
          </w:p>
        </w:tc>
        <w:tc>
          <w:tcPr>
            <w:tcW w:w="7513" w:type="dxa"/>
          </w:tcPr>
          <w:p w14:paraId="0517FE4E" w14:textId="06A01AA2" w:rsidR="005B1874" w:rsidRPr="001374EC" w:rsidRDefault="00546BE1" w:rsidP="00773BF2">
            <w:pPr>
              <w:rPr>
                <w:rFonts w:ascii="TH SarabunIT๙" w:hAnsi="TH SarabunIT๙" w:cs="TH SarabunIT๙"/>
                <w:cs/>
              </w:rPr>
            </w:pPr>
            <w:r w:rsidRPr="001374EC">
              <w:rPr>
                <w:rFonts w:ascii="TH SarabunIT๙" w:hAnsi="TH SarabunIT๙" w:cs="TH SarabunIT๙"/>
                <w:cs/>
              </w:rPr>
              <w:t>ระดับความสำเร็จที่ดำเนินการมีเอกสารหลักฐานเชิงประจักษ์ในแต่ละขั้นตอน</w:t>
            </w:r>
          </w:p>
        </w:tc>
      </w:tr>
      <w:tr w:rsidR="00FB7DF3" w:rsidRPr="001374EC" w14:paraId="26FDD28E" w14:textId="77777777" w:rsidTr="00773BF2">
        <w:tc>
          <w:tcPr>
            <w:tcW w:w="2263" w:type="dxa"/>
          </w:tcPr>
          <w:p w14:paraId="5E801324" w14:textId="77777777" w:rsidR="005B1874" w:rsidRPr="001374EC" w:rsidRDefault="005B1874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ผู้กำกับตัวชี้วัด</w:t>
            </w:r>
          </w:p>
        </w:tc>
        <w:tc>
          <w:tcPr>
            <w:tcW w:w="7513" w:type="dxa"/>
          </w:tcPr>
          <w:p w14:paraId="169C2A41" w14:textId="77777777" w:rsidR="00B1528B" w:rsidRPr="001374EC" w:rsidRDefault="00B1528B" w:rsidP="00773BF2">
            <w:pPr>
              <w:jc w:val="thaiDistribute"/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hAnsi="TH SarabunIT๙" w:cs="TH SarabunIT๙"/>
                <w:cs/>
              </w:rPr>
              <w:t>นางสาวเกศรา โชคนำชัยสิริ         ตำแหน่ง นักวิชาการสาธารณสุขชำนาญการพิเศษ</w:t>
            </w:r>
          </w:p>
          <w:p w14:paraId="000DBFE8" w14:textId="0D9090D7" w:rsidR="00B1528B" w:rsidRPr="001374EC" w:rsidRDefault="00B1528B" w:rsidP="00773BF2">
            <w:pPr>
              <w:jc w:val="thaiDistribute"/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hAnsi="TH SarabunIT๙" w:cs="TH SarabunIT๙"/>
                <w:cs/>
              </w:rPr>
              <w:t>โทรศัพท์ 02-521-6550          โทรศัพท์มือถือ 096-535-1594</w:t>
            </w:r>
          </w:p>
          <w:p w14:paraId="1A7C20AA" w14:textId="2A87D4EA" w:rsidR="005B1874" w:rsidRPr="001374EC" w:rsidRDefault="00B1528B" w:rsidP="00773BF2">
            <w:pPr>
              <w:rPr>
                <w:rFonts w:ascii="TH SarabunIT๙" w:hAnsi="TH SarabunIT๙" w:cs="TH SarabunIT๙"/>
              </w:rPr>
            </w:pPr>
            <w:r w:rsidRPr="001374EC">
              <w:rPr>
                <w:rFonts w:ascii="TH SarabunIT๙" w:hAnsi="TH SarabunIT๙" w:cs="TH SarabunIT๙"/>
                <w:cs/>
              </w:rPr>
              <w:t xml:space="preserve">โทรสาร  -                              </w:t>
            </w:r>
            <w:r w:rsidRPr="001374EC">
              <w:rPr>
                <w:rFonts w:ascii="TH SarabunIT๙" w:hAnsi="TH SarabunIT๙" w:cs="TH SarabunIT๙"/>
              </w:rPr>
              <w:t>E-mail :  siri.ketsara@gmail.com</w:t>
            </w:r>
            <w:r w:rsidR="005B1874" w:rsidRPr="001374EC">
              <w:rPr>
                <w:rFonts w:ascii="TH SarabunIT๙" w:hAnsi="TH SarabunIT๙" w:cs="TH SarabunIT๙"/>
                <w:cs/>
              </w:rPr>
              <w:t xml:space="preserve"> </w:t>
            </w:r>
          </w:p>
        </w:tc>
      </w:tr>
      <w:tr w:rsidR="00FB7DF3" w:rsidRPr="001374EC" w14:paraId="44175C2B" w14:textId="77777777" w:rsidTr="00773BF2">
        <w:tc>
          <w:tcPr>
            <w:tcW w:w="2263" w:type="dxa"/>
          </w:tcPr>
          <w:p w14:paraId="72835F49" w14:textId="77777777" w:rsidR="005B1874" w:rsidRPr="001374EC" w:rsidRDefault="005B1874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ผู้ให้ข้อมูลทางวิชาการ/ผู้ประสานงานตัวชี้วัด</w:t>
            </w:r>
          </w:p>
        </w:tc>
        <w:tc>
          <w:tcPr>
            <w:tcW w:w="7513" w:type="dxa"/>
          </w:tcPr>
          <w:p w14:paraId="0CC258AA" w14:textId="2CCED29B" w:rsidR="004A5FA5" w:rsidRPr="001374EC" w:rsidRDefault="00B43C61" w:rsidP="004A5FA5">
            <w:pPr>
              <w:jc w:val="thaiDistribute"/>
              <w:rPr>
                <w:rFonts w:ascii="TH SarabunIT๙" w:eastAsia="Times New Roman" w:hAnsi="TH SarabunIT๙" w:cs="TH SarabunIT๙"/>
              </w:rPr>
            </w:pPr>
            <w:r>
              <w:rPr>
                <w:rFonts w:ascii="TH SarabunIT๙" w:eastAsia="Times New Roman" w:hAnsi="TH SarabunIT๙" w:cs="TH SarabunIT๙" w:hint="cs"/>
                <w:cs/>
              </w:rPr>
              <w:t xml:space="preserve">1. </w:t>
            </w:r>
            <w:r w:rsidR="004A5FA5" w:rsidRPr="001374EC">
              <w:rPr>
                <w:rFonts w:ascii="TH SarabunIT๙" w:eastAsia="Times New Roman" w:hAnsi="TH SarabunIT๙" w:cs="TH SarabunIT๙"/>
                <w:cs/>
              </w:rPr>
              <w:t>กลุ่มงานบริหารทางการแพทย์</w:t>
            </w:r>
          </w:p>
          <w:p w14:paraId="05CA27E9" w14:textId="38ED45B6" w:rsidR="004A5FA5" w:rsidRPr="001374EC" w:rsidRDefault="00B43C61" w:rsidP="004A5FA5">
            <w:pPr>
              <w:jc w:val="thaiDistribute"/>
              <w:rPr>
                <w:rFonts w:ascii="TH SarabunIT๙" w:eastAsia="Times New Roman" w:hAnsi="TH SarabunIT๙" w:cs="TH SarabunIT๙"/>
              </w:rPr>
            </w:pPr>
            <w:r>
              <w:rPr>
                <w:rFonts w:ascii="TH SarabunIT๙" w:eastAsia="Times New Roman" w:hAnsi="TH SarabunIT๙" w:cs="TH SarabunIT๙" w:hint="cs"/>
                <w:cs/>
              </w:rPr>
              <w:t xml:space="preserve">2. </w:t>
            </w:r>
            <w:r w:rsidR="004A5FA5" w:rsidRPr="001374EC">
              <w:rPr>
                <w:rFonts w:ascii="TH SarabunIT๙" w:eastAsia="Times New Roman" w:hAnsi="TH SarabunIT๙" w:cs="TH SarabunIT๙"/>
                <w:cs/>
              </w:rPr>
              <w:t>กลุ่มงานทันตสาธารณสุข</w:t>
            </w:r>
          </w:p>
          <w:p w14:paraId="3769C599" w14:textId="01981B62" w:rsidR="004A5FA5" w:rsidRPr="001374EC" w:rsidRDefault="00B43C61" w:rsidP="004A5FA5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t xml:space="preserve">3. </w:t>
            </w:r>
            <w:r w:rsidR="004A5FA5" w:rsidRPr="001374EC">
              <w:rPr>
                <w:rFonts w:ascii="TH SarabunIT๙" w:hAnsi="TH SarabunIT๙" w:cs="TH SarabunIT๙"/>
                <w:cs/>
              </w:rPr>
              <w:t>กลุ่มงานเภสัชกรรมชุมชน</w:t>
            </w:r>
          </w:p>
          <w:p w14:paraId="6FCE6202" w14:textId="435F1DEC" w:rsidR="004A5FA5" w:rsidRPr="001374EC" w:rsidRDefault="00B43C61" w:rsidP="004A5FA5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t xml:space="preserve">4. </w:t>
            </w:r>
            <w:r w:rsidR="004A5FA5" w:rsidRPr="001374EC">
              <w:rPr>
                <w:rFonts w:ascii="TH SarabunIT๙" w:hAnsi="TH SarabunIT๙" w:cs="TH SarabunIT๙"/>
                <w:cs/>
              </w:rPr>
              <w:t xml:space="preserve">กลุ่มงานคลินิกห้องปฏิบัติการเวชศาสตร์ชันสูตร </w:t>
            </w:r>
          </w:p>
          <w:p w14:paraId="5B92E85A" w14:textId="472C5BA9" w:rsidR="004A5FA5" w:rsidRPr="001374EC" w:rsidRDefault="00B43C61" w:rsidP="004A5FA5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t xml:space="preserve">5. </w:t>
            </w:r>
            <w:r w:rsidR="004A5FA5" w:rsidRPr="001374EC">
              <w:rPr>
                <w:rFonts w:ascii="TH SarabunIT๙" w:hAnsi="TH SarabunIT๙" w:cs="TH SarabunIT๙"/>
                <w:cs/>
              </w:rPr>
              <w:t>กลุ่มงานสาธิตแพทย์แผนไทยและแพทย์ทางเลือก</w:t>
            </w:r>
          </w:p>
          <w:p w14:paraId="2DE8A7D4" w14:textId="2E85FA1C" w:rsidR="004A5FA5" w:rsidRPr="001374EC" w:rsidRDefault="00B43C61" w:rsidP="004A5FA5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lastRenderedPageBreak/>
              <w:t xml:space="preserve">6. </w:t>
            </w:r>
            <w:r w:rsidR="004A5FA5" w:rsidRPr="001374EC">
              <w:rPr>
                <w:rFonts w:ascii="TH SarabunIT๙" w:hAnsi="TH SarabunIT๙" w:cs="TH SarabunIT๙"/>
                <w:cs/>
              </w:rPr>
              <w:t>กลุ่มงานคลินิกพัฒนารูปแบบและนวัตกรรมบริการสุขภาวะ</w:t>
            </w:r>
          </w:p>
          <w:p w14:paraId="517B2F67" w14:textId="719A25CA" w:rsidR="004A5FA5" w:rsidRPr="001374EC" w:rsidRDefault="00B43C61" w:rsidP="004A5FA5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eastAsia="Times New Roman" w:hAnsi="TH SarabunIT๙" w:cs="TH SarabunIT๙" w:hint="cs"/>
                <w:cs/>
              </w:rPr>
              <w:t xml:space="preserve">7. </w:t>
            </w:r>
            <w:r w:rsidR="004A5FA5" w:rsidRPr="001374EC">
              <w:rPr>
                <w:rFonts w:ascii="TH SarabunIT๙" w:eastAsia="Times New Roman" w:hAnsi="TH SarabunIT๙" w:cs="TH SarabunIT๙"/>
                <w:cs/>
              </w:rPr>
              <w:t>กลุ่มงานคลินิกพัฒนารูปแบบและนวัตกรรมบริการสุขภาพสตรี</w:t>
            </w:r>
          </w:p>
          <w:p w14:paraId="7DD675E1" w14:textId="2074E15A" w:rsidR="004A5FA5" w:rsidRPr="001374EC" w:rsidRDefault="00B43C61" w:rsidP="004A5FA5">
            <w:pPr>
              <w:jc w:val="thaiDistribute"/>
              <w:rPr>
                <w:rFonts w:ascii="TH SarabunIT๙" w:eastAsia="Times New Roman" w:hAnsi="TH SarabunIT๙" w:cs="TH SarabunIT๙"/>
              </w:rPr>
            </w:pPr>
            <w:r>
              <w:rPr>
                <w:rFonts w:ascii="TH SarabunIT๙" w:eastAsia="Times New Roman" w:hAnsi="TH SarabunIT๙" w:cs="TH SarabunIT๙" w:hint="cs"/>
                <w:cs/>
              </w:rPr>
              <w:t xml:space="preserve">8. </w:t>
            </w:r>
            <w:r w:rsidR="004A5FA5" w:rsidRPr="001374EC">
              <w:rPr>
                <w:rFonts w:ascii="TH SarabunIT๙" w:eastAsia="Times New Roman" w:hAnsi="TH SarabunIT๙" w:cs="TH SarabunIT๙"/>
                <w:cs/>
              </w:rPr>
              <w:t>กลุ่มงานคลินิกพัฒนารูปแบบและนวัตกรรมบริการสุขภาพเด็กดี</w:t>
            </w:r>
          </w:p>
          <w:p w14:paraId="69EFC3EC" w14:textId="55579FD5" w:rsidR="006F11F1" w:rsidRDefault="00B43C61" w:rsidP="004A5FA5">
            <w:pPr>
              <w:rPr>
                <w:rFonts w:ascii="TH SarabunIT๙" w:eastAsia="Times New Roman" w:hAnsi="TH SarabunIT๙" w:cs="TH SarabunIT๙"/>
              </w:rPr>
            </w:pPr>
            <w:r>
              <w:rPr>
                <w:rFonts w:ascii="TH SarabunIT๙" w:eastAsia="Times New Roman" w:hAnsi="TH SarabunIT๙" w:cs="TH SarabunIT๙" w:hint="cs"/>
                <w:cs/>
              </w:rPr>
              <w:t xml:space="preserve">9. </w:t>
            </w:r>
            <w:r w:rsidR="004A5FA5" w:rsidRPr="001374EC">
              <w:rPr>
                <w:rFonts w:ascii="TH SarabunIT๙" w:eastAsia="Times New Roman" w:hAnsi="TH SarabunIT๙" w:cs="TH SarabunIT๙"/>
                <w:cs/>
              </w:rPr>
              <w:t>กลุ่มงานพัฒนาศูนย์สุขภาพครบวงจรเขตเมือง</w:t>
            </w:r>
          </w:p>
          <w:p w14:paraId="34EB5B39" w14:textId="4401A340" w:rsidR="00B43C61" w:rsidRPr="00B43C61" w:rsidRDefault="00B43C61" w:rsidP="00B43C61">
            <w:pPr>
              <w:rPr>
                <w:rFonts w:ascii="TH SarabunIT๙" w:hAnsi="TH SarabunIT๙" w:cs="TH SarabunIT๙"/>
                <w:cs/>
              </w:rPr>
            </w:pPr>
            <w:r>
              <w:rPr>
                <w:rFonts w:ascii="TH SarabunIT๙" w:hAnsi="TH SarabunIT๙" w:cs="TH SarabunIT๙" w:hint="cs"/>
                <w:cs/>
              </w:rPr>
              <w:t>1</w:t>
            </w:r>
            <w:r w:rsidR="00927FDE">
              <w:rPr>
                <w:rFonts w:ascii="TH SarabunIT๙" w:hAnsi="TH SarabunIT๙" w:cs="TH SarabunIT๙" w:hint="cs"/>
                <w:cs/>
              </w:rPr>
              <w:t>0</w:t>
            </w:r>
            <w:r>
              <w:rPr>
                <w:rFonts w:ascii="TH SarabunIT๙" w:hAnsi="TH SarabunIT๙" w:cs="TH SarabunIT๙" w:hint="cs"/>
                <w:cs/>
              </w:rPr>
              <w:t xml:space="preserve">. </w:t>
            </w:r>
            <w:r w:rsidRPr="00B43C61">
              <w:rPr>
                <w:rFonts w:ascii="TH SarabunIT๙" w:hAnsi="TH SarabunIT๙" w:cs="TH SarabunIT๙" w:hint="cs"/>
                <w:cs/>
              </w:rPr>
              <w:t>กลุ่มงานบริหารนโยบายยุทธศาสตร์และประเมินผล</w:t>
            </w:r>
          </w:p>
        </w:tc>
      </w:tr>
      <w:tr w:rsidR="00FB7DF3" w:rsidRPr="001374EC" w14:paraId="444A1E12" w14:textId="77777777" w:rsidTr="00773BF2">
        <w:tc>
          <w:tcPr>
            <w:tcW w:w="2263" w:type="dxa"/>
          </w:tcPr>
          <w:p w14:paraId="4F37BBE1" w14:textId="77777777" w:rsidR="005B1874" w:rsidRPr="001374EC" w:rsidRDefault="005B1874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lastRenderedPageBreak/>
              <w:t>หน่วยงานประมวลผลและจัดทำข้อมูล</w:t>
            </w:r>
          </w:p>
        </w:tc>
        <w:tc>
          <w:tcPr>
            <w:tcW w:w="7513" w:type="dxa"/>
          </w:tcPr>
          <w:p w14:paraId="1696E94D" w14:textId="4FA7A3B3" w:rsidR="00B43C61" w:rsidRPr="00B43C61" w:rsidRDefault="00B43C61" w:rsidP="00B43C61">
            <w:pPr>
              <w:pStyle w:val="a3"/>
              <w:numPr>
                <w:ilvl w:val="0"/>
                <w:numId w:val="12"/>
              </w:numPr>
              <w:ind w:left="315" w:hanging="315"/>
              <w:rPr>
                <w:rFonts w:ascii="TH SarabunIT๙" w:hAnsi="TH SarabunIT๙" w:cs="TH SarabunIT๙"/>
              </w:rPr>
            </w:pPr>
            <w:r w:rsidRPr="00B43C61">
              <w:rPr>
                <w:rFonts w:ascii="TH SarabunIT๙" w:eastAsia="Times New Roman" w:hAnsi="TH SarabunIT๙" w:cs="TH SarabunIT๙" w:hint="cs"/>
                <w:cs/>
              </w:rPr>
              <w:t>กลุ่มงานภายใต้กลุ่มภารกิจ</w:t>
            </w:r>
            <w:r w:rsidRPr="00B43C61">
              <w:rPr>
                <w:rFonts w:ascii="TH SarabunIT๙" w:hAnsi="TH SarabunIT๙" w:cs="TH SarabunIT๙"/>
                <w:cs/>
              </w:rPr>
              <w:t>บริการทางการแพทย์และเสริมสร้างความรอบรู้ด้านสุขภาพ</w:t>
            </w:r>
            <w:r w:rsidRPr="00B43C61">
              <w:rPr>
                <w:rFonts w:ascii="TH SarabunIT๙" w:hAnsi="TH SarabunIT๙" w:cs="TH SarabunIT๙"/>
              </w:rPr>
              <w:t xml:space="preserve"> </w:t>
            </w:r>
            <w:r>
              <w:rPr>
                <w:rFonts w:ascii="TH SarabunIT๙" w:hAnsi="TH SarabunIT๙" w:cs="TH SarabunIT๙" w:hint="cs"/>
                <w:cs/>
              </w:rPr>
              <w:t>(</w:t>
            </w:r>
            <w:r w:rsidRPr="00B43C61">
              <w:rPr>
                <w:rFonts w:ascii="TH SarabunIT๙" w:hAnsi="TH SarabunIT๙" w:cs="TH SarabunIT๙"/>
              </w:rPr>
              <w:t xml:space="preserve">9 </w:t>
            </w:r>
            <w:r w:rsidRPr="00B43C61">
              <w:rPr>
                <w:rFonts w:ascii="TH SarabunIT๙" w:hAnsi="TH SarabunIT๙" w:cs="TH SarabunIT๙" w:hint="cs"/>
                <w:cs/>
              </w:rPr>
              <w:t>กลุ่มงาน</w:t>
            </w:r>
            <w:r>
              <w:rPr>
                <w:rFonts w:ascii="TH SarabunIT๙" w:hAnsi="TH SarabunIT๙" w:cs="TH SarabunIT๙" w:hint="cs"/>
                <w:cs/>
              </w:rPr>
              <w:t>)</w:t>
            </w:r>
          </w:p>
          <w:p w14:paraId="282F93E9" w14:textId="74FCC7EF" w:rsidR="005B1874" w:rsidRPr="00B43C61" w:rsidRDefault="00546BE1" w:rsidP="00B43C61">
            <w:pPr>
              <w:pStyle w:val="a3"/>
              <w:numPr>
                <w:ilvl w:val="0"/>
                <w:numId w:val="12"/>
              </w:numPr>
              <w:ind w:left="315" w:hanging="315"/>
              <w:rPr>
                <w:rFonts w:ascii="TH SarabunIT๙" w:hAnsi="TH SarabunIT๙" w:cs="TH SarabunIT๙"/>
                <w:cs/>
              </w:rPr>
            </w:pPr>
            <w:r w:rsidRPr="00B43C61">
              <w:rPr>
                <w:rFonts w:ascii="TH SarabunIT๙" w:eastAsia="Times New Roman" w:hAnsi="TH SarabunIT๙" w:cs="TH SarabunIT๙"/>
                <w:cs/>
              </w:rPr>
              <w:t>กลุ่มงานบริหารนโยบายยุทธศาสตร์และประเมินผล</w:t>
            </w:r>
          </w:p>
        </w:tc>
      </w:tr>
      <w:tr w:rsidR="00FB7DF3" w:rsidRPr="001374EC" w14:paraId="7670E0B9" w14:textId="77777777" w:rsidTr="00546BE1">
        <w:trPr>
          <w:trHeight w:val="1353"/>
        </w:trPr>
        <w:tc>
          <w:tcPr>
            <w:tcW w:w="2263" w:type="dxa"/>
          </w:tcPr>
          <w:p w14:paraId="6A707CDE" w14:textId="77777777" w:rsidR="005B1874" w:rsidRPr="001374EC" w:rsidRDefault="005B1874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374EC">
              <w:rPr>
                <w:rFonts w:ascii="TH SarabunIT๙" w:hAnsi="TH SarabunIT๙" w:cs="TH SarabunIT๙"/>
                <w:b/>
                <w:bCs/>
                <w:cs/>
              </w:rPr>
              <w:t>ผู้รับผิดชอบการรายงานผลการดำเนินงาน</w:t>
            </w:r>
          </w:p>
        </w:tc>
        <w:tc>
          <w:tcPr>
            <w:tcW w:w="7513" w:type="dxa"/>
          </w:tcPr>
          <w:p w14:paraId="6B91CB1E" w14:textId="6D3FE06B" w:rsidR="00225A22" w:rsidRPr="00225A22" w:rsidRDefault="00225A22" w:rsidP="00225A22">
            <w:pPr>
              <w:pStyle w:val="a3"/>
              <w:numPr>
                <w:ilvl w:val="0"/>
                <w:numId w:val="13"/>
              </w:numPr>
              <w:ind w:left="315" w:hanging="315"/>
              <w:rPr>
                <w:rFonts w:ascii="TH SarabunIT๙" w:hAnsi="TH SarabunIT๙" w:cs="TH SarabunIT๙"/>
              </w:rPr>
            </w:pPr>
            <w:r w:rsidRPr="00225A22">
              <w:rPr>
                <w:rFonts w:ascii="TH SarabunIT๙" w:eastAsia="Times New Roman" w:hAnsi="TH SarabunIT๙" w:cs="TH SarabunIT๙" w:hint="cs"/>
                <w:cs/>
              </w:rPr>
              <w:t>กลุ่มงานภายใต้กลุ่ม</w:t>
            </w:r>
            <w:r w:rsidRPr="00225A22">
              <w:rPr>
                <w:rFonts w:ascii="TH SarabunIT๙" w:hAnsi="TH SarabunIT๙" w:cs="TH SarabunIT๙"/>
                <w:cs/>
              </w:rPr>
              <w:t>กลุ่มภารกิจบริการทางการแพทย์และเสริมสร้างความรอบรู้ด้านสุขภาพ</w:t>
            </w:r>
            <w:r w:rsidRPr="00225A22">
              <w:rPr>
                <w:rFonts w:ascii="TH SarabunIT๙" w:hAnsi="TH SarabunIT๙" w:cs="TH SarabunIT๙"/>
              </w:rPr>
              <w:t xml:space="preserve"> </w:t>
            </w:r>
            <w:r w:rsidRPr="00225A22">
              <w:rPr>
                <w:rFonts w:ascii="TH SarabunIT๙" w:hAnsi="TH SarabunIT๙" w:cs="TH SarabunIT๙" w:hint="cs"/>
                <w:cs/>
              </w:rPr>
              <w:t>(</w:t>
            </w:r>
            <w:r w:rsidRPr="00225A22">
              <w:rPr>
                <w:rFonts w:ascii="TH SarabunIT๙" w:hAnsi="TH SarabunIT๙" w:cs="TH SarabunIT๙"/>
              </w:rPr>
              <w:t xml:space="preserve">9 </w:t>
            </w:r>
            <w:r w:rsidRPr="00225A22">
              <w:rPr>
                <w:rFonts w:ascii="TH SarabunIT๙" w:hAnsi="TH SarabunIT๙" w:cs="TH SarabunIT๙" w:hint="cs"/>
                <w:cs/>
              </w:rPr>
              <w:t>กลุ่มงาน)</w:t>
            </w:r>
          </w:p>
          <w:p w14:paraId="787332CD" w14:textId="15CD8043" w:rsidR="005B1874" w:rsidRPr="00225A22" w:rsidRDefault="00225A22" w:rsidP="00225A22">
            <w:pPr>
              <w:pStyle w:val="a3"/>
              <w:numPr>
                <w:ilvl w:val="0"/>
                <w:numId w:val="13"/>
              </w:numPr>
              <w:ind w:left="315" w:hanging="315"/>
              <w:rPr>
                <w:rFonts w:ascii="TH SarabunIT๙" w:hAnsi="TH SarabunIT๙" w:cs="TH SarabunIT๙"/>
                <w:cs/>
              </w:rPr>
            </w:pPr>
            <w:r w:rsidRPr="00225A22">
              <w:rPr>
                <w:rFonts w:ascii="TH SarabunIT๙" w:eastAsia="Times New Roman" w:hAnsi="TH SarabunIT๙" w:cs="TH SarabunIT๙"/>
                <w:cs/>
              </w:rPr>
              <w:t>กลุ่มงานบริหารนโยบายยุทธศาสตร์และประเมินผล</w:t>
            </w:r>
          </w:p>
        </w:tc>
      </w:tr>
    </w:tbl>
    <w:p w14:paraId="636A1BF4" w14:textId="77777777" w:rsidR="007136BE" w:rsidRPr="00FB7DF3" w:rsidRDefault="007136BE" w:rsidP="00FC466F">
      <w:pPr>
        <w:rPr>
          <w:rFonts w:ascii="TH SarabunIT๙" w:hAnsi="TH SarabunIT๙" w:cs="TH SarabunIT๙"/>
          <w:color w:val="FF0000"/>
          <w:sz w:val="32"/>
          <w:szCs w:val="32"/>
        </w:rPr>
      </w:pPr>
    </w:p>
    <w:sectPr w:rsidR="007136BE" w:rsidRPr="00FB7DF3" w:rsidSect="00893FCC">
      <w:headerReference w:type="default" r:id="rId8"/>
      <w:pgSz w:w="11906" w:h="16838"/>
      <w:pgMar w:top="1418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DC3C51" w14:textId="77777777" w:rsidR="009A10DD" w:rsidRDefault="009A10DD" w:rsidP="00F95F37">
      <w:r>
        <w:separator/>
      </w:r>
    </w:p>
  </w:endnote>
  <w:endnote w:type="continuationSeparator" w:id="0">
    <w:p w14:paraId="27BC49B4" w14:textId="77777777" w:rsidR="009A10DD" w:rsidRDefault="009A10DD" w:rsidP="00F95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E20E3A" w14:textId="77777777" w:rsidR="009A10DD" w:rsidRDefault="009A10DD" w:rsidP="00F95F37">
      <w:r>
        <w:separator/>
      </w:r>
    </w:p>
  </w:footnote>
  <w:footnote w:type="continuationSeparator" w:id="0">
    <w:p w14:paraId="381ECCAF" w14:textId="77777777" w:rsidR="009A10DD" w:rsidRDefault="009A10DD" w:rsidP="00F95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F6053" w14:textId="07744B71" w:rsidR="00F95F37" w:rsidRDefault="0029384D" w:rsidP="0029384D">
    <w:pPr>
      <w:pStyle w:val="a9"/>
      <w:tabs>
        <w:tab w:val="left" w:pos="580"/>
      </w:tabs>
      <w:rPr>
        <w:rFonts w:ascii="TH SarabunPSK" w:hAnsi="TH SarabunPSK" w:cs="TH SarabunPSK"/>
        <w:b/>
        <w:bCs/>
        <w:sz w:val="24"/>
        <w:szCs w:val="32"/>
      </w:rPr>
    </w:pPr>
    <w:r>
      <w:rPr>
        <w:rFonts w:ascii="TH SarabunPSK" w:hAnsi="TH SarabunPSK" w:cs="TH SarabunPSK"/>
        <w:b/>
        <w:bCs/>
        <w:sz w:val="24"/>
        <w:szCs w:val="32"/>
        <w:cs/>
      </w:rPr>
      <w:tab/>
    </w:r>
    <w:r>
      <w:rPr>
        <w:rFonts w:ascii="TH SarabunPSK" w:hAnsi="TH SarabunPSK" w:cs="TH SarabunPSK"/>
        <w:b/>
        <w:bCs/>
        <w:sz w:val="24"/>
        <w:szCs w:val="32"/>
        <w:cs/>
      </w:rPr>
      <w:tab/>
    </w:r>
    <w:r>
      <w:rPr>
        <w:rFonts w:ascii="TH SarabunPSK" w:hAnsi="TH SarabunPSK" w:cs="TH SarabunPSK"/>
        <w:b/>
        <w:bCs/>
        <w:sz w:val="24"/>
        <w:szCs w:val="32"/>
        <w:cs/>
      </w:rPr>
      <w:tab/>
    </w:r>
    <w:r w:rsidR="00FF3517" w:rsidRPr="00FF3517">
      <w:rPr>
        <w:rFonts w:ascii="TH SarabunPSK" w:hAnsi="TH SarabunPSK" w:cs="TH SarabunPSK"/>
        <w:b/>
        <w:bCs/>
        <w:sz w:val="24"/>
        <w:szCs w:val="32"/>
        <w:cs/>
      </w:rPr>
      <w:t>สถาบันพัฒนาสุขภาวะเขตเมือง</w:t>
    </w:r>
  </w:p>
  <w:p w14:paraId="33406A19" w14:textId="3A23FE0D" w:rsidR="0029384D" w:rsidRPr="0029384D" w:rsidRDefault="0029384D" w:rsidP="001A0297">
    <w:pPr>
      <w:pStyle w:val="a9"/>
      <w:jc w:val="right"/>
      <w:rPr>
        <w:rFonts w:ascii="TH SarabunPSK" w:hAnsi="TH SarabunPSK" w:cs="TH SarabunPSK"/>
        <w:sz w:val="24"/>
        <w:szCs w:val="32"/>
        <w:cs/>
      </w:rPr>
    </w:pPr>
    <w:r>
      <w:rPr>
        <w:rFonts w:ascii="TH SarabunPSK" w:hAnsi="TH SarabunPSK" w:cs="TH SarabunPSK" w:hint="cs"/>
        <w:sz w:val="24"/>
        <w:szCs w:val="32"/>
        <w:cs/>
      </w:rPr>
      <w:t>ข้อมูล ณ</w:t>
    </w:r>
    <w:r w:rsidR="00EA2882">
      <w:rPr>
        <w:rFonts w:ascii="TH SarabunPSK" w:hAnsi="TH SarabunPSK" w:cs="TH SarabunPSK" w:hint="cs"/>
        <w:sz w:val="24"/>
        <w:szCs w:val="32"/>
        <w:cs/>
      </w:rPr>
      <w:t xml:space="preserve"> 8 </w:t>
    </w:r>
    <w:r w:rsidR="00C14840">
      <w:rPr>
        <w:rFonts w:ascii="TH SarabunPSK" w:hAnsi="TH SarabunPSK" w:cs="TH SarabunPSK" w:hint="cs"/>
        <w:sz w:val="24"/>
        <w:szCs w:val="32"/>
        <w:cs/>
      </w:rPr>
      <w:t xml:space="preserve">มีนาคม 2566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831D4"/>
    <w:multiLevelType w:val="hybridMultilevel"/>
    <w:tmpl w:val="40125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37ACF"/>
    <w:multiLevelType w:val="hybridMultilevel"/>
    <w:tmpl w:val="2918D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22963"/>
    <w:multiLevelType w:val="hybridMultilevel"/>
    <w:tmpl w:val="B810D2E2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F16D6"/>
    <w:multiLevelType w:val="hybridMultilevel"/>
    <w:tmpl w:val="4FF02154"/>
    <w:lvl w:ilvl="0" w:tplc="0D467A5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8D29AA"/>
    <w:multiLevelType w:val="hybridMultilevel"/>
    <w:tmpl w:val="1D967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E04910"/>
    <w:multiLevelType w:val="hybridMultilevel"/>
    <w:tmpl w:val="B4B6566E"/>
    <w:lvl w:ilvl="0" w:tplc="36FCD1CA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03BA"/>
    <w:multiLevelType w:val="hybridMultilevel"/>
    <w:tmpl w:val="68141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17D62"/>
    <w:multiLevelType w:val="hybridMultilevel"/>
    <w:tmpl w:val="CAE418D8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407177"/>
    <w:multiLevelType w:val="hybridMultilevel"/>
    <w:tmpl w:val="6D58623A"/>
    <w:lvl w:ilvl="0" w:tplc="500079A6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BC0F35"/>
    <w:multiLevelType w:val="hybridMultilevel"/>
    <w:tmpl w:val="075A5726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3B1AF8"/>
    <w:multiLevelType w:val="hybridMultilevel"/>
    <w:tmpl w:val="2A882ED8"/>
    <w:lvl w:ilvl="0" w:tplc="E9F2697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433B79"/>
    <w:multiLevelType w:val="hybridMultilevel"/>
    <w:tmpl w:val="1F9059BE"/>
    <w:lvl w:ilvl="0" w:tplc="4F5879C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B0489A"/>
    <w:multiLevelType w:val="hybridMultilevel"/>
    <w:tmpl w:val="A3545832"/>
    <w:lvl w:ilvl="0" w:tplc="D5F0EAC8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13" w15:restartNumberingAfterBreak="0">
    <w:nsid w:val="631F6062"/>
    <w:multiLevelType w:val="hybridMultilevel"/>
    <w:tmpl w:val="9C0C0130"/>
    <w:lvl w:ilvl="0" w:tplc="FDAC501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13"/>
  </w:num>
  <w:num w:numId="4">
    <w:abstractNumId w:val="11"/>
  </w:num>
  <w:num w:numId="5">
    <w:abstractNumId w:val="5"/>
  </w:num>
  <w:num w:numId="6">
    <w:abstractNumId w:val="10"/>
  </w:num>
  <w:num w:numId="7">
    <w:abstractNumId w:val="1"/>
  </w:num>
  <w:num w:numId="8">
    <w:abstractNumId w:val="12"/>
  </w:num>
  <w:num w:numId="9">
    <w:abstractNumId w:val="6"/>
  </w:num>
  <w:num w:numId="10">
    <w:abstractNumId w:val="0"/>
  </w:num>
  <w:num w:numId="11">
    <w:abstractNumId w:val="7"/>
  </w:num>
  <w:num w:numId="12">
    <w:abstractNumId w:val="9"/>
  </w:num>
  <w:num w:numId="13">
    <w:abstractNumId w:val="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JiSyNDQzMzI0NjUyUdpeDU4uLM/DyQAuNaAGNRzFgsAAAA"/>
  </w:docVars>
  <w:rsids>
    <w:rsidRoot w:val="00E72A46"/>
    <w:rsid w:val="0000779E"/>
    <w:rsid w:val="0002788F"/>
    <w:rsid w:val="00032AE9"/>
    <w:rsid w:val="0003648E"/>
    <w:rsid w:val="000370DC"/>
    <w:rsid w:val="00062402"/>
    <w:rsid w:val="00076D0B"/>
    <w:rsid w:val="00094AD7"/>
    <w:rsid w:val="000B3B28"/>
    <w:rsid w:val="000B4E2B"/>
    <w:rsid w:val="000B5BD1"/>
    <w:rsid w:val="000C25E2"/>
    <w:rsid w:val="000C4928"/>
    <w:rsid w:val="000D7348"/>
    <w:rsid w:val="000D75FB"/>
    <w:rsid w:val="000E1BF8"/>
    <w:rsid w:val="001108D8"/>
    <w:rsid w:val="00113B94"/>
    <w:rsid w:val="00113C49"/>
    <w:rsid w:val="00125356"/>
    <w:rsid w:val="0013407E"/>
    <w:rsid w:val="001374EC"/>
    <w:rsid w:val="00137BA6"/>
    <w:rsid w:val="00137FF4"/>
    <w:rsid w:val="001465A5"/>
    <w:rsid w:val="00167D5F"/>
    <w:rsid w:val="00171410"/>
    <w:rsid w:val="0017275E"/>
    <w:rsid w:val="00184CB5"/>
    <w:rsid w:val="00187193"/>
    <w:rsid w:val="00190DD1"/>
    <w:rsid w:val="00193CFD"/>
    <w:rsid w:val="00196E50"/>
    <w:rsid w:val="001A0297"/>
    <w:rsid w:val="001A1EF6"/>
    <w:rsid w:val="001B1A89"/>
    <w:rsid w:val="001C00FB"/>
    <w:rsid w:val="001C0D4E"/>
    <w:rsid w:val="001C47D0"/>
    <w:rsid w:val="001D3AF0"/>
    <w:rsid w:val="001D70E8"/>
    <w:rsid w:val="001E3295"/>
    <w:rsid w:val="001E41ED"/>
    <w:rsid w:val="001E63CC"/>
    <w:rsid w:val="001F0B46"/>
    <w:rsid w:val="001F18B4"/>
    <w:rsid w:val="001F37F5"/>
    <w:rsid w:val="002007A5"/>
    <w:rsid w:val="00225A22"/>
    <w:rsid w:val="0023326D"/>
    <w:rsid w:val="00235A70"/>
    <w:rsid w:val="00246E34"/>
    <w:rsid w:val="00257D93"/>
    <w:rsid w:val="00273A7D"/>
    <w:rsid w:val="002777FB"/>
    <w:rsid w:val="00281610"/>
    <w:rsid w:val="00282001"/>
    <w:rsid w:val="00282DA6"/>
    <w:rsid w:val="00284E0F"/>
    <w:rsid w:val="00293531"/>
    <w:rsid w:val="0029384D"/>
    <w:rsid w:val="00296BFB"/>
    <w:rsid w:val="00297493"/>
    <w:rsid w:val="002A2C94"/>
    <w:rsid w:val="002B5743"/>
    <w:rsid w:val="002C19F4"/>
    <w:rsid w:val="002C37A1"/>
    <w:rsid w:val="002C65F6"/>
    <w:rsid w:val="002D1F3E"/>
    <w:rsid w:val="002D78FE"/>
    <w:rsid w:val="003150FA"/>
    <w:rsid w:val="00316311"/>
    <w:rsid w:val="00322E8B"/>
    <w:rsid w:val="003420D0"/>
    <w:rsid w:val="00347BC1"/>
    <w:rsid w:val="0035247A"/>
    <w:rsid w:val="00352C45"/>
    <w:rsid w:val="003539D4"/>
    <w:rsid w:val="00356E6B"/>
    <w:rsid w:val="00357EE8"/>
    <w:rsid w:val="00360C8A"/>
    <w:rsid w:val="00370518"/>
    <w:rsid w:val="00374ACD"/>
    <w:rsid w:val="00375D66"/>
    <w:rsid w:val="00377B4E"/>
    <w:rsid w:val="00381133"/>
    <w:rsid w:val="00384B44"/>
    <w:rsid w:val="003B6EF3"/>
    <w:rsid w:val="003C1366"/>
    <w:rsid w:val="003E0881"/>
    <w:rsid w:val="003E1B67"/>
    <w:rsid w:val="003F238D"/>
    <w:rsid w:val="00404D58"/>
    <w:rsid w:val="004338ED"/>
    <w:rsid w:val="0043631A"/>
    <w:rsid w:val="00437819"/>
    <w:rsid w:val="00442806"/>
    <w:rsid w:val="004461B8"/>
    <w:rsid w:val="00450B8F"/>
    <w:rsid w:val="00455F38"/>
    <w:rsid w:val="004561D5"/>
    <w:rsid w:val="004605B0"/>
    <w:rsid w:val="004812E9"/>
    <w:rsid w:val="0048167B"/>
    <w:rsid w:val="00493FEC"/>
    <w:rsid w:val="004A55A8"/>
    <w:rsid w:val="004A5FA5"/>
    <w:rsid w:val="004B1EB4"/>
    <w:rsid w:val="004E0596"/>
    <w:rsid w:val="004E4150"/>
    <w:rsid w:val="004E643C"/>
    <w:rsid w:val="004F0413"/>
    <w:rsid w:val="005027ED"/>
    <w:rsid w:val="00514B03"/>
    <w:rsid w:val="00515897"/>
    <w:rsid w:val="00527440"/>
    <w:rsid w:val="00535C6A"/>
    <w:rsid w:val="00543CB9"/>
    <w:rsid w:val="005460A7"/>
    <w:rsid w:val="00546BE1"/>
    <w:rsid w:val="00547B46"/>
    <w:rsid w:val="00554B27"/>
    <w:rsid w:val="0055547A"/>
    <w:rsid w:val="00561289"/>
    <w:rsid w:val="00571D74"/>
    <w:rsid w:val="005745A4"/>
    <w:rsid w:val="00584122"/>
    <w:rsid w:val="00584CF6"/>
    <w:rsid w:val="005923D3"/>
    <w:rsid w:val="005B0CBB"/>
    <w:rsid w:val="005B1874"/>
    <w:rsid w:val="005B31F8"/>
    <w:rsid w:val="005B6154"/>
    <w:rsid w:val="005D4D4B"/>
    <w:rsid w:val="005F10D5"/>
    <w:rsid w:val="005F7749"/>
    <w:rsid w:val="00624117"/>
    <w:rsid w:val="00626930"/>
    <w:rsid w:val="00631452"/>
    <w:rsid w:val="006529D7"/>
    <w:rsid w:val="00653F92"/>
    <w:rsid w:val="00661514"/>
    <w:rsid w:val="00662CDE"/>
    <w:rsid w:val="00670C05"/>
    <w:rsid w:val="00675320"/>
    <w:rsid w:val="006A063D"/>
    <w:rsid w:val="006A4EB6"/>
    <w:rsid w:val="006B09FA"/>
    <w:rsid w:val="006B3732"/>
    <w:rsid w:val="006B64FF"/>
    <w:rsid w:val="006C2855"/>
    <w:rsid w:val="006C3BB5"/>
    <w:rsid w:val="006D1BE1"/>
    <w:rsid w:val="006F0820"/>
    <w:rsid w:val="006F11F1"/>
    <w:rsid w:val="006F580E"/>
    <w:rsid w:val="0070396E"/>
    <w:rsid w:val="007108D5"/>
    <w:rsid w:val="007136BE"/>
    <w:rsid w:val="0074563C"/>
    <w:rsid w:val="00745F6D"/>
    <w:rsid w:val="007508D3"/>
    <w:rsid w:val="007570E2"/>
    <w:rsid w:val="0076291F"/>
    <w:rsid w:val="00764A71"/>
    <w:rsid w:val="00773BF2"/>
    <w:rsid w:val="007A0979"/>
    <w:rsid w:val="007A615F"/>
    <w:rsid w:val="007C46D6"/>
    <w:rsid w:val="007C4C12"/>
    <w:rsid w:val="007C5F0A"/>
    <w:rsid w:val="007D1056"/>
    <w:rsid w:val="007E326A"/>
    <w:rsid w:val="007E7804"/>
    <w:rsid w:val="007F5F9A"/>
    <w:rsid w:val="007F6BAC"/>
    <w:rsid w:val="00800690"/>
    <w:rsid w:val="00817BF5"/>
    <w:rsid w:val="00822028"/>
    <w:rsid w:val="00823EB9"/>
    <w:rsid w:val="008314C7"/>
    <w:rsid w:val="00835450"/>
    <w:rsid w:val="0085714C"/>
    <w:rsid w:val="00860DC1"/>
    <w:rsid w:val="00863EAA"/>
    <w:rsid w:val="00877F7E"/>
    <w:rsid w:val="00880A36"/>
    <w:rsid w:val="008909CC"/>
    <w:rsid w:val="00893FCC"/>
    <w:rsid w:val="008957BC"/>
    <w:rsid w:val="008A4F92"/>
    <w:rsid w:val="008C2E3F"/>
    <w:rsid w:val="008D0B1D"/>
    <w:rsid w:val="008D0C10"/>
    <w:rsid w:val="008E3CF3"/>
    <w:rsid w:val="008F0C02"/>
    <w:rsid w:val="008F45F1"/>
    <w:rsid w:val="009009A5"/>
    <w:rsid w:val="0090446E"/>
    <w:rsid w:val="009044F8"/>
    <w:rsid w:val="00913437"/>
    <w:rsid w:val="00915B6C"/>
    <w:rsid w:val="00922E36"/>
    <w:rsid w:val="00927FDE"/>
    <w:rsid w:val="0096529C"/>
    <w:rsid w:val="009655F7"/>
    <w:rsid w:val="00966409"/>
    <w:rsid w:val="00967663"/>
    <w:rsid w:val="00974BCC"/>
    <w:rsid w:val="009753E1"/>
    <w:rsid w:val="00976EFD"/>
    <w:rsid w:val="00977CA5"/>
    <w:rsid w:val="009A10DD"/>
    <w:rsid w:val="009B52B5"/>
    <w:rsid w:val="009B65DA"/>
    <w:rsid w:val="009E054C"/>
    <w:rsid w:val="009E3A1C"/>
    <w:rsid w:val="009E3E83"/>
    <w:rsid w:val="009E7805"/>
    <w:rsid w:val="00A06489"/>
    <w:rsid w:val="00A16DBE"/>
    <w:rsid w:val="00A33E30"/>
    <w:rsid w:val="00A37AB0"/>
    <w:rsid w:val="00A43C5C"/>
    <w:rsid w:val="00A6737C"/>
    <w:rsid w:val="00A70539"/>
    <w:rsid w:val="00A70941"/>
    <w:rsid w:val="00A81714"/>
    <w:rsid w:val="00A82BFB"/>
    <w:rsid w:val="00A84872"/>
    <w:rsid w:val="00A95C40"/>
    <w:rsid w:val="00AA3665"/>
    <w:rsid w:val="00AA3C8B"/>
    <w:rsid w:val="00AA6B0D"/>
    <w:rsid w:val="00AB11EA"/>
    <w:rsid w:val="00AC4275"/>
    <w:rsid w:val="00AC6E33"/>
    <w:rsid w:val="00AC78EE"/>
    <w:rsid w:val="00AD0E7A"/>
    <w:rsid w:val="00AF4131"/>
    <w:rsid w:val="00AF43F5"/>
    <w:rsid w:val="00AF70CB"/>
    <w:rsid w:val="00B10B5F"/>
    <w:rsid w:val="00B1528B"/>
    <w:rsid w:val="00B157E7"/>
    <w:rsid w:val="00B1619D"/>
    <w:rsid w:val="00B201F2"/>
    <w:rsid w:val="00B271C4"/>
    <w:rsid w:val="00B27759"/>
    <w:rsid w:val="00B43C61"/>
    <w:rsid w:val="00B45A6A"/>
    <w:rsid w:val="00B50CC4"/>
    <w:rsid w:val="00B5137E"/>
    <w:rsid w:val="00B52760"/>
    <w:rsid w:val="00B6226E"/>
    <w:rsid w:val="00B65B4C"/>
    <w:rsid w:val="00B67FFC"/>
    <w:rsid w:val="00B72EEB"/>
    <w:rsid w:val="00B759EA"/>
    <w:rsid w:val="00B77820"/>
    <w:rsid w:val="00B81280"/>
    <w:rsid w:val="00B85391"/>
    <w:rsid w:val="00BA6E36"/>
    <w:rsid w:val="00BB7C2F"/>
    <w:rsid w:val="00BC69F7"/>
    <w:rsid w:val="00BD24C2"/>
    <w:rsid w:val="00BD749E"/>
    <w:rsid w:val="00BE3E3C"/>
    <w:rsid w:val="00BE48D9"/>
    <w:rsid w:val="00BE6D60"/>
    <w:rsid w:val="00BF212B"/>
    <w:rsid w:val="00C05D5F"/>
    <w:rsid w:val="00C06086"/>
    <w:rsid w:val="00C07148"/>
    <w:rsid w:val="00C14840"/>
    <w:rsid w:val="00C170D3"/>
    <w:rsid w:val="00C21EFA"/>
    <w:rsid w:val="00C52A41"/>
    <w:rsid w:val="00C56B50"/>
    <w:rsid w:val="00C63D80"/>
    <w:rsid w:val="00C70A96"/>
    <w:rsid w:val="00C7250A"/>
    <w:rsid w:val="00C961D1"/>
    <w:rsid w:val="00CA3DE4"/>
    <w:rsid w:val="00CB511C"/>
    <w:rsid w:val="00CB5B91"/>
    <w:rsid w:val="00CC1BEB"/>
    <w:rsid w:val="00CC60C3"/>
    <w:rsid w:val="00CD157E"/>
    <w:rsid w:val="00CE135A"/>
    <w:rsid w:val="00CE2FFA"/>
    <w:rsid w:val="00CE71A8"/>
    <w:rsid w:val="00D01E6E"/>
    <w:rsid w:val="00D021C3"/>
    <w:rsid w:val="00D05340"/>
    <w:rsid w:val="00D05F8E"/>
    <w:rsid w:val="00D12A81"/>
    <w:rsid w:val="00D162CE"/>
    <w:rsid w:val="00D20E27"/>
    <w:rsid w:val="00D21F3B"/>
    <w:rsid w:val="00D23009"/>
    <w:rsid w:val="00D32A66"/>
    <w:rsid w:val="00D3674E"/>
    <w:rsid w:val="00D427BE"/>
    <w:rsid w:val="00D52423"/>
    <w:rsid w:val="00D54631"/>
    <w:rsid w:val="00D560A9"/>
    <w:rsid w:val="00D56AB8"/>
    <w:rsid w:val="00D64338"/>
    <w:rsid w:val="00D64D08"/>
    <w:rsid w:val="00D6693B"/>
    <w:rsid w:val="00D76397"/>
    <w:rsid w:val="00D92458"/>
    <w:rsid w:val="00D93CF4"/>
    <w:rsid w:val="00DA2629"/>
    <w:rsid w:val="00DB27B7"/>
    <w:rsid w:val="00DC13EB"/>
    <w:rsid w:val="00DC63C2"/>
    <w:rsid w:val="00DC6FD8"/>
    <w:rsid w:val="00DD2422"/>
    <w:rsid w:val="00DD4BD9"/>
    <w:rsid w:val="00DE1AF8"/>
    <w:rsid w:val="00DF4448"/>
    <w:rsid w:val="00E0751A"/>
    <w:rsid w:val="00E21538"/>
    <w:rsid w:val="00E30C94"/>
    <w:rsid w:val="00E47435"/>
    <w:rsid w:val="00E6078F"/>
    <w:rsid w:val="00E706DB"/>
    <w:rsid w:val="00E72A46"/>
    <w:rsid w:val="00E77C02"/>
    <w:rsid w:val="00E91ED3"/>
    <w:rsid w:val="00EA2882"/>
    <w:rsid w:val="00EA2B99"/>
    <w:rsid w:val="00EA72A6"/>
    <w:rsid w:val="00EB085F"/>
    <w:rsid w:val="00ED0DED"/>
    <w:rsid w:val="00ED5701"/>
    <w:rsid w:val="00ED78A6"/>
    <w:rsid w:val="00EE7256"/>
    <w:rsid w:val="00EF1F34"/>
    <w:rsid w:val="00EF5ED2"/>
    <w:rsid w:val="00F03029"/>
    <w:rsid w:val="00F05829"/>
    <w:rsid w:val="00F156B4"/>
    <w:rsid w:val="00F166EA"/>
    <w:rsid w:val="00F21F3E"/>
    <w:rsid w:val="00F310F9"/>
    <w:rsid w:val="00F34E3D"/>
    <w:rsid w:val="00F36AA3"/>
    <w:rsid w:val="00F36EEC"/>
    <w:rsid w:val="00F51125"/>
    <w:rsid w:val="00F56C86"/>
    <w:rsid w:val="00F73B9A"/>
    <w:rsid w:val="00F73E2F"/>
    <w:rsid w:val="00F74E4E"/>
    <w:rsid w:val="00F7744D"/>
    <w:rsid w:val="00F7779D"/>
    <w:rsid w:val="00F95F37"/>
    <w:rsid w:val="00FA0787"/>
    <w:rsid w:val="00FA69B0"/>
    <w:rsid w:val="00FB4A43"/>
    <w:rsid w:val="00FB66B3"/>
    <w:rsid w:val="00FB7DF3"/>
    <w:rsid w:val="00FC466F"/>
    <w:rsid w:val="00FD08F0"/>
    <w:rsid w:val="00FD3363"/>
    <w:rsid w:val="00FD6CE4"/>
    <w:rsid w:val="00FE127E"/>
    <w:rsid w:val="00FE7CA3"/>
    <w:rsid w:val="00FF3517"/>
    <w:rsid w:val="00FF39CD"/>
    <w:rsid w:val="00FF69C8"/>
    <w:rsid w:val="00FF75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807A6"/>
  <w15:docId w15:val="{C0FF9494-DCBF-4444-BE9B-A20C7CC7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2A46"/>
    <w:pPr>
      <w:spacing w:after="0" w:line="240" w:lineRule="auto"/>
    </w:pPr>
    <w:rPr>
      <w:rFonts w:ascii="Calibri" w:eastAsia="Calibri" w:hAnsi="Calibri" w:cs="DilleniaUPC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72A46"/>
    <w:pPr>
      <w:ind w:left="720"/>
      <w:contextualSpacing/>
    </w:pPr>
    <w:rPr>
      <w:rFonts w:cs="Angsana New"/>
    </w:rPr>
  </w:style>
  <w:style w:type="character" w:styleId="a5">
    <w:name w:val="Hyperlink"/>
    <w:unhideWhenUsed/>
    <w:rsid w:val="00E72A46"/>
    <w:rPr>
      <w:color w:val="0000FF"/>
      <w:u w:val="single"/>
    </w:rPr>
  </w:style>
  <w:style w:type="paragraph" w:customStyle="1" w:styleId="1">
    <w:name w:val="รายการย่อหน้า1"/>
    <w:basedOn w:val="a"/>
    <w:qFormat/>
    <w:rsid w:val="00E72A46"/>
    <w:pPr>
      <w:spacing w:after="200" w:line="276" w:lineRule="auto"/>
      <w:ind w:left="720"/>
    </w:pPr>
    <w:rPr>
      <w:rFonts w:eastAsia="Times New Roman" w:cs="Cordia New"/>
    </w:rPr>
  </w:style>
  <w:style w:type="table" w:styleId="a6">
    <w:name w:val="Table Grid"/>
    <w:basedOn w:val="a1"/>
    <w:uiPriority w:val="59"/>
    <w:rsid w:val="00E72A46"/>
    <w:pPr>
      <w:spacing w:after="0" w:line="240" w:lineRule="auto"/>
    </w:pPr>
    <w:rPr>
      <w:rFonts w:ascii="TH SarabunPSK" w:hAnsi="TH SarabunPSK" w:cs="TH SarabunPSK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ย่อหน้ารายการ อักขระ"/>
    <w:link w:val="a3"/>
    <w:uiPriority w:val="34"/>
    <w:locked/>
    <w:rsid w:val="00E72A46"/>
    <w:rPr>
      <w:rFonts w:ascii="Calibri" w:eastAsia="Calibri" w:hAnsi="Calibri" w:cs="Angsana New"/>
    </w:rPr>
  </w:style>
  <w:style w:type="character" w:customStyle="1" w:styleId="txtb1">
    <w:name w:val="txtb1"/>
    <w:rsid w:val="0048167B"/>
    <w:rPr>
      <w:rFonts w:ascii="AngsanaUPC" w:hAnsi="AngsanaUPC" w:cs="AngsanaUPC" w:hint="default"/>
      <w:b/>
      <w:bCs/>
      <w:color w:val="000000"/>
      <w:sz w:val="32"/>
      <w:szCs w:val="32"/>
    </w:rPr>
  </w:style>
  <w:style w:type="paragraph" w:customStyle="1" w:styleId="Default">
    <w:name w:val="Default"/>
    <w:rsid w:val="00F0582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A40">
    <w:name w:val="A4"/>
    <w:uiPriority w:val="99"/>
    <w:rsid w:val="00F05829"/>
    <w:rPr>
      <w:color w:val="000000"/>
      <w:sz w:val="32"/>
      <w:szCs w:val="32"/>
    </w:rPr>
  </w:style>
  <w:style w:type="paragraph" w:styleId="a7">
    <w:name w:val="Balloon Text"/>
    <w:basedOn w:val="a"/>
    <w:link w:val="a8"/>
    <w:uiPriority w:val="99"/>
    <w:semiHidden/>
    <w:unhideWhenUsed/>
    <w:rsid w:val="008909CC"/>
    <w:rPr>
      <w:rFonts w:ascii="Tahoma" w:hAnsi="Tahoma" w:cs="Angsana New"/>
      <w:sz w:val="16"/>
      <w:szCs w:val="20"/>
    </w:rPr>
  </w:style>
  <w:style w:type="character" w:customStyle="1" w:styleId="a8">
    <w:name w:val="ข้อความบอลลูน อักขระ"/>
    <w:basedOn w:val="a0"/>
    <w:link w:val="a7"/>
    <w:uiPriority w:val="99"/>
    <w:semiHidden/>
    <w:rsid w:val="008909CC"/>
    <w:rPr>
      <w:rFonts w:ascii="Tahoma" w:eastAsia="Calibri" w:hAnsi="Tahoma" w:cs="Angsana New"/>
      <w:sz w:val="16"/>
      <w:szCs w:val="20"/>
    </w:rPr>
  </w:style>
  <w:style w:type="paragraph" w:styleId="a9">
    <w:name w:val="header"/>
    <w:basedOn w:val="a"/>
    <w:link w:val="aa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a">
    <w:name w:val="หัวกระดาษ อักขระ"/>
    <w:basedOn w:val="a0"/>
    <w:link w:val="a9"/>
    <w:uiPriority w:val="99"/>
    <w:rsid w:val="00F95F37"/>
    <w:rPr>
      <w:rFonts w:ascii="Calibri" w:eastAsia="Calibri" w:hAnsi="Calibri" w:cs="Angsana New"/>
    </w:rPr>
  </w:style>
  <w:style w:type="paragraph" w:styleId="ab">
    <w:name w:val="footer"/>
    <w:basedOn w:val="a"/>
    <w:link w:val="ac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c">
    <w:name w:val="ท้ายกระดาษ อักขระ"/>
    <w:basedOn w:val="a0"/>
    <w:link w:val="ab"/>
    <w:uiPriority w:val="99"/>
    <w:rsid w:val="00F95F37"/>
    <w:rPr>
      <w:rFonts w:ascii="Calibri" w:eastAsia="Calibri" w:hAnsi="Calibri" w:cs="Angsana New"/>
    </w:rPr>
  </w:style>
  <w:style w:type="paragraph" w:styleId="ad">
    <w:name w:val="Normal (Web)"/>
    <w:basedOn w:val="a"/>
    <w:uiPriority w:val="99"/>
    <w:unhideWhenUsed/>
    <w:rsid w:val="002D1F3E"/>
    <w:pPr>
      <w:spacing w:before="100" w:beforeAutospacing="1" w:after="100" w:afterAutospacing="1"/>
    </w:pPr>
    <w:rPr>
      <w:rFonts w:ascii="Angsana New" w:eastAsia="Times New Roman" w:hAnsi="Angsana New" w:cs="Angsana New"/>
      <w:sz w:val="28"/>
    </w:rPr>
  </w:style>
  <w:style w:type="character" w:customStyle="1" w:styleId="A60">
    <w:name w:val="A6"/>
    <w:uiPriority w:val="99"/>
    <w:rsid w:val="00CD157E"/>
    <w:rPr>
      <w:rFonts w:ascii="TH Sarabun New"/>
      <w:color w:val="00000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38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955AB-11B3-4CF2-8AF6-3C59788D6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68</Words>
  <Characters>3239</Characters>
  <Application>Microsoft Office Word</Application>
  <DocSecurity>0</DocSecurity>
  <Lines>26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C-2165</cp:lastModifiedBy>
  <cp:revision>5</cp:revision>
  <cp:lastPrinted>2016-11-29T09:45:00Z</cp:lastPrinted>
  <dcterms:created xsi:type="dcterms:W3CDTF">2023-03-08T08:35:00Z</dcterms:created>
  <dcterms:modified xsi:type="dcterms:W3CDTF">2023-03-22T03:39:00Z</dcterms:modified>
</cp:coreProperties>
</file>